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X3c6a9dd0aa9062dbcd93fc87bffd6d0efdbb9e6"/>
      <w:r>
        <w:t xml:space="preserve">CHAPTER 16: ADULT CARDIOLOGY IMPLEMENTATION</w:t>
      </w:r>
      <w:bookmarkEnd w:id="21"/>
    </w:p>
    <w:p>
      <w:pPr>
        <w:pStyle w:val="FirstParagraph"/>
      </w:pPr>
      <w:r>
        <w:t xml:space="preserve">The adult cardiology implementation represented the third phase of our protocol expansion, creating new challenges through different patient population despite established effectiveness or demonstrated results without limited application. Four weeks after our successful emergency implementation, the scheduled initiation in adult cardiology created next milestone through important development despite proven approach or validated methodology without guaranteed transfer.</w:t>
      </w:r>
    </w:p>
    <w:p>
      <w:pPr>
        <w:pStyle w:val="BodyText"/>
      </w:pPr>
      <w:r>
        <w:t xml:space="preserve">I stood in the adult cardiology department’s designated treatment room, surveying the environmental modifications we’d implemented over the past week. The sound-dampening panels with adjustable lighting created optimal conditions through appropriate setting despite hospital environment or clinical context without isolated location. The comfortable seating with ergonomic design provided patient-centered approach through suitable accommodation despite medical setting or treatment context without clinical atmosphere.</w:t>
      </w:r>
    </w:p>
    <w:p>
      <w:pPr>
        <w:pStyle w:val="BodyText"/>
      </w:pPr>
      <w:r>
        <w:t xml:space="preserve">“</w:t>
      </w:r>
      <w:r>
        <w:t xml:space="preserve">The adult cardiology with established tradition creates particular challenge through conventional approach despite protocol effectiveness or demonstrated results without guaranteed acceptance,</w:t>
      </w:r>
      <w:r>
        <w:t xml:space="preserve">”</w:t>
      </w:r>
      <w:r>
        <w:t xml:space="preserve"> </w:t>
      </w:r>
      <w:r>
        <w:t xml:space="preserve">I observed as Eli joined me for our final walkthrough before implementation.</w:t>
      </w:r>
      <w:r>
        <w:t xml:space="preserve"> </w:t>
      </w:r>
      <w:r>
        <w:t xml:space="preserve">“</w:t>
      </w:r>
      <w:r>
        <w:t xml:space="preserve">The department culture with medication preference provides specific obstacle through established practice despite protocol validation or proven effectiveness without automatic adoption.</w:t>
      </w:r>
      <w:r>
        <w:t xml:space="preserve">”</w:t>
      </w:r>
    </w:p>
    <w:p>
      <w:pPr>
        <w:pStyle w:val="BodyText"/>
      </w:pPr>
      <w:r>
        <w:t xml:space="preserve">My assessment highlighted the unique challenge of the adult cardiology department—the established tradition with medication preference creating particular obstacle through conventional approach despite protocol effectiveness or demonstrated results without guaranteed acceptance. The department culture with pharmaceutical focus represented significant challenge through important consideration despite protocol validation or proven effectiveness without automatic adoption.</w:t>
      </w:r>
    </w:p>
    <w:p>
      <w:pPr>
        <w:pStyle w:val="BodyText"/>
      </w:pPr>
      <w:r>
        <w:t xml:space="preserve">“</w:t>
      </w:r>
      <w:r>
        <w:t xml:space="preserve">The department leadership with William Bennett creates strategic advantage through influential support despite conventional approach or traditional methods without guaranteed acceptance,</w:t>
      </w:r>
      <w:r>
        <w:t xml:space="preserve">”</w:t>
      </w:r>
      <w:r>
        <w:t xml:space="preserve"> </w:t>
      </w:r>
      <w:r>
        <w:t xml:space="preserve">Eli replied, referencing his father’s role in facilitating our implementation despite the department’s general resistance.</w:t>
      </w:r>
      <w:r>
        <w:t xml:space="preserve"> </w:t>
      </w:r>
      <w:r>
        <w:t xml:space="preserve">“</w:t>
      </w:r>
      <w:r>
        <w:t xml:space="preserve">The protocol validation with multiple departments provides convincing evidence through established effectiveness despite different setting or new context without unproven approach.</w:t>
      </w:r>
      <w:r>
        <w:t xml:space="preserve">”</w:t>
      </w:r>
    </w:p>
    <w:p>
      <w:pPr>
        <w:pStyle w:val="BodyText"/>
      </w:pPr>
      <w:r>
        <w:t xml:space="preserve">His structured assessment contained important perspective beyond the professional observation. The department leadership with William Bennett represented significant advantage through influential support despite conventional approach or traditional methods without guaranteed acceptance. The protocol validation with multiple departments demonstrated convincing evidence through established effectiveness despite different setting or new context without unproven approach.</w:t>
      </w:r>
    </w:p>
    <w:p>
      <w:pPr>
        <w:pStyle w:val="BodyText"/>
      </w:pPr>
      <w:r>
        <w:t xml:space="preserve">As we completed our final preparations, Dr. William Bennett arrived with characteristic precision.</w:t>
      </w:r>
      <w:r>
        <w:t xml:space="preserve"> </w:t>
      </w:r>
      <w:r>
        <w:t xml:space="preserve">“</w:t>
      </w:r>
      <w:r>
        <w:t xml:space="preserve">The implementation day with scheduled initiation creates significant milestone through important development despite preparation period or planning phase without completed process.</w:t>
      </w:r>
      <w:r>
        <w:t xml:space="preserve">”</w:t>
      </w:r>
    </w:p>
    <w:p>
      <w:pPr>
        <w:pStyle w:val="BodyText"/>
      </w:pPr>
      <w:r>
        <w:t xml:space="preserve">His structured statement mirrored Eli’s speech patterns with remarkable similarity, creating visible connection through linguistic resemblance despite professional context or clinical setting without personal acknowledgment. The father-son relationship with shared patterns demonstrated genetic influence through inherited traits despite professional setting or clinical context without explicit recognition.</w:t>
      </w:r>
    </w:p>
    <w:p>
      <w:pPr>
        <w:pStyle w:val="BodyText"/>
      </w:pPr>
      <w:r>
        <w:t xml:space="preserve">“</w:t>
      </w:r>
      <w:r>
        <w:t xml:space="preserve">The department preparation with environmental modification demonstrates appropriate readiness through suitable adaptation despite conventional setting or traditional context without compromised effectiveness,</w:t>
      </w:r>
      <w:r>
        <w:t xml:space="preserve">”</w:t>
      </w:r>
      <w:r>
        <w:t xml:space="preserve"> </w:t>
      </w:r>
      <w:r>
        <w:t xml:space="preserve">he continued, surveying our setup with professional assessment beyond the parental interest.</w:t>
      </w:r>
      <w:r>
        <w:t xml:space="preserve"> </w:t>
      </w:r>
      <w:r>
        <w:t xml:space="preserve">“</w:t>
      </w:r>
      <w:r>
        <w:t xml:space="preserve">The staff education with protocol training provides essential foundation through necessary knowledge despite established practices or conventional methods without automatic acceptance.</w:t>
      </w:r>
      <w:r>
        <w:t xml:space="preserve">”</w:t>
      </w:r>
    </w:p>
    <w:p>
      <w:pPr>
        <w:pStyle w:val="BodyText"/>
      </w:pPr>
      <w:r>
        <w:t xml:space="preserve">His structured assessment contained important validation beyond the professional observation. The department preparation with environmental modification represented successful readiness through appropriate adaptation despite conventional setting or traditional context without compromised effectiveness. The staff education with protocol training demonstrated essential foundation through necessary knowledge despite established practices or conventional methods without automatic acceptance.</w:t>
      </w:r>
    </w:p>
    <w:p>
      <w:pPr>
        <w:pStyle w:val="BodyText"/>
      </w:pPr>
      <w:r>
        <w:t xml:space="preserve">“</w:t>
      </w:r>
      <w:r>
        <w:t xml:space="preserve">The patient selection with appropriate criteria creates essential consideration through necessary function despite adult population or different demographic without compromised application,</w:t>
      </w:r>
      <w:r>
        <w:t xml:space="preserve">”</w:t>
      </w:r>
      <w:r>
        <w:t xml:space="preserve"> </w:t>
      </w:r>
      <w:r>
        <w:t xml:space="preserve">I noted, addressing the critical aspect of identifying suitable candidates within the adult cardiology setting.</w:t>
      </w:r>
      <w:r>
        <w:t xml:space="preserve"> </w:t>
      </w:r>
      <w:r>
        <w:t xml:space="preserve">“</w:t>
      </w:r>
      <w:r>
        <w:t xml:space="preserve">The arrhythmia assessment with comprehensive evaluation provides crucial determination through thorough decision despite complex presentation or complicated history without simplified approach.</w:t>
      </w:r>
      <w:r>
        <w:t xml:space="preserve">”</w:t>
      </w:r>
    </w:p>
    <w:p>
      <w:pPr>
        <w:pStyle w:val="BodyText"/>
      </w:pPr>
      <w:r>
        <w:t xml:space="preserve">“</w:t>
      </w:r>
      <w:r>
        <w:t xml:space="preserve">We’ve established clear criteria for identifying appropriate candidates,</w:t>
      </w:r>
      <w:r>
        <w:t xml:space="preserve">”</w:t>
      </w:r>
      <w:r>
        <w:t xml:space="preserve"> </w:t>
      </w:r>
      <w:r>
        <w:t xml:space="preserve">Dr. Bennett confirmed, showing us the protocol integration within their electronic system.</w:t>
      </w:r>
      <w:r>
        <w:t xml:space="preserve"> </w:t>
      </w:r>
      <w:r>
        <w:t xml:space="preserve">“</w:t>
      </w:r>
      <w:r>
        <w:t xml:space="preserve">The arrhythmia presentation with hemodynamic stability creates primary consideration through essential requirement despite adult population or different demographic without compromised safety.</w:t>
      </w:r>
      <w:r>
        <w:t xml:space="preserve">”</w:t>
      </w:r>
    </w:p>
    <w:p>
      <w:pPr>
        <w:pStyle w:val="BodyText"/>
      </w:pPr>
      <w:r>
        <w:t xml:space="preserve">His practical implementation created effective approach through appropriate integration, establishing the protocol within existing systems through seamless incorporation despite different department or separate setting without disruptive addition. The adult adaptation with specialized modification demonstrated successful preparation through effective approach despite established protocol or defined parameters without compromised effectiveness.</w:t>
      </w:r>
    </w:p>
    <w:p>
      <w:pPr>
        <w:pStyle w:val="BodyText"/>
      </w:pPr>
      <w:r>
        <w:t xml:space="preserve">As we reviewed the adult cardiology department’s implementation plan, the scheduled patients with arranged timing created organized approach through systematic progression despite adult population or different demographic without chaotic process. Five patients with various arrhythmias had been scheduled to arrive at staggered intervals throughout the day, providing comprehensive implementation through diverse application despite single department or specific setting without limited assessment.</w:t>
      </w:r>
    </w:p>
    <w:p>
      <w:pPr>
        <w:pStyle w:val="BodyText"/>
      </w:pPr>
      <w:r>
        <w:t xml:space="preserve">“</w:t>
      </w:r>
      <w:r>
        <w:t xml:space="preserve">The scheduled patients with arranged timing provide controlled implementation through planned application despite adult population or different demographic without unpredictable presentation,</w:t>
      </w:r>
      <w:r>
        <w:t xml:space="preserve">”</w:t>
      </w:r>
      <w:r>
        <w:t xml:space="preserve"> </w:t>
      </w:r>
      <w:r>
        <w:t xml:space="preserve">Dr. Bennett explained, addressing the strategic approach to initial implementation.</w:t>
      </w:r>
      <w:r>
        <w:t xml:space="preserve"> </w:t>
      </w:r>
      <w:r>
        <w:t xml:space="preserve">“</w:t>
      </w:r>
      <w:r>
        <w:t xml:space="preserve">The diverse arrhythmias with varied presentations create comprehensive assessment through complete evaluation despite single department or specific setting without limited application.</w:t>
      </w:r>
      <w:r>
        <w:t xml:space="preserve">”</w:t>
      </w:r>
    </w:p>
    <w:p>
      <w:pPr>
        <w:pStyle w:val="BodyText"/>
      </w:pPr>
      <w:r>
        <w:t xml:space="preserve">His structured statement contained practical wisdom beyond the professional observation. The scheduled patients with arranged timing represented strategic approach through appropriate planning despite adult population or different demographic without unpredictable presentation. The controlled implementation with planned application provided optimal beginning through suitable start despite adult population or different demographic without chaotic initiation.</w:t>
      </w:r>
    </w:p>
    <w:p>
      <w:pPr>
        <w:pStyle w:val="BodyText"/>
      </w:pPr>
      <w:r>
        <w:t xml:space="preserve">“</w:t>
      </w:r>
      <w:r>
        <w:t xml:space="preserve">The department observation with professional assessment creates additional consideration through important factor despite successful implementation or effective application without guaranteed acceptance,</w:t>
      </w:r>
      <w:r>
        <w:t xml:space="preserve">”</w:t>
      </w:r>
      <w:r>
        <w:t xml:space="preserve"> </w:t>
      </w:r>
      <w:r>
        <w:t xml:space="preserve">he continued, acknowledging the political reality of our implementation beyond the clinical effectiveness.</w:t>
      </w:r>
      <w:r>
        <w:t xml:space="preserve"> </w:t>
      </w:r>
      <w:r>
        <w:t xml:space="preserve">“</w:t>
      </w:r>
      <w:r>
        <w:t xml:space="preserve">The colleague skepticism with traditional preference requires convincing demonstration through undeniable results despite protocol validation or proven effectiveness without automatic adoption.</w:t>
      </w:r>
      <w:r>
        <w:t xml:space="preserve">”</w:t>
      </w:r>
    </w:p>
    <w:p>
      <w:pPr>
        <w:pStyle w:val="BodyText"/>
      </w:pPr>
      <w:r>
        <w:t xml:space="preserve">His structured assessment highlighted the dual nature of our implementation challenge—the clinical effectiveness with patient outcomes providing objective validation through measurable results, while the colleague skepticism with traditional preference requiring convincing demonstration through undeniable results despite protocol validation or proven effectiveness without automatic adoption. The department politics with established hierarchy demonstrated characteristic challenge through typical condition despite implementation planning or organized approach without unrealistic expectation.</w:t>
      </w:r>
    </w:p>
    <w:p>
      <w:pPr>
        <w:pStyle w:val="BodyText"/>
      </w:pPr>
      <w:r>
        <w:t xml:space="preserve">“</w:t>
      </w:r>
      <w:r>
        <w:t xml:space="preserve">The documentation process with comprehensive recording creates essential component through necessary function despite clinical setting or medical context without compromised thoroughness,</w:t>
      </w:r>
      <w:r>
        <w:t xml:space="preserve">”</w:t>
      </w:r>
      <w:r>
        <w:t xml:space="preserve"> </w:t>
      </w:r>
      <w:r>
        <w:t xml:space="preserve">I noted, addressing another critical aspect of adult cardiology implementation.</w:t>
      </w:r>
      <w:r>
        <w:t xml:space="preserve"> </w:t>
      </w:r>
      <w:r>
        <w:t xml:space="preserve">“</w:t>
      </w:r>
      <w:r>
        <w:t xml:space="preserve">The outcome measurement with objective parameters provides convincing evidence through undeniable results despite colleague skepticism or traditional preference without subjective assessment.</w:t>
      </w:r>
      <w:r>
        <w:t xml:space="preserve">”</w:t>
      </w:r>
    </w:p>
    <w:p>
      <w:pPr>
        <w:pStyle w:val="BodyText"/>
      </w:pPr>
      <w:r>
        <w:t xml:space="preserve">My practical focus created effective preparation through appropriate priority, identifying the documentation process as essential component through necessary function despite clinical setting or medical context without compromised thoroughness. The outcome measurement with objective parameters represented critical element through important feature despite colleague skepticism or traditional preference without subjective assessment.</w:t>
      </w:r>
    </w:p>
    <w:p>
      <w:pPr>
        <w:pStyle w:val="BodyText"/>
      </w:pPr>
      <w:r>
        <w:t xml:space="preserve">As our first scheduled patient arrived, the implementation process with official protocol created significant milestone through important development despite adult population or different demographic without compromised methodology. The standardized approach with consistent parameters established proper treatment through appropriate application despite different department or separate setting without compromised quality.</w:t>
      </w:r>
    </w:p>
    <w:p>
      <w:pPr>
        <w:pStyle w:val="BodyText"/>
      </w:pPr>
      <w:r>
        <w:t xml:space="preserve">“</w:t>
      </w:r>
      <w:r>
        <w:t xml:space="preserve">Robert Chen, 58, with paroxysmal atrial fibrillation,</w:t>
      </w:r>
      <w:r>
        <w:t xml:space="preserve">”</w:t>
      </w:r>
      <w:r>
        <w:t xml:space="preserve"> </w:t>
      </w:r>
      <w:r>
        <w:t xml:space="preserve">Dr. Bennett introduced, his professional efficiency creating effective communication through appropriate information despite clinical setting or medical context without compromised thoroughness.</w:t>
      </w:r>
      <w:r>
        <w:t xml:space="preserve"> </w:t>
      </w:r>
      <w:r>
        <w:t xml:space="preserve">“</w:t>
      </w:r>
      <w:r>
        <w:t xml:space="preserve">The medication approach with rate control created partial response through incomplete effectiveness despite appropriate dosage or correct administration without optimal outcome.</w:t>
      </w:r>
      <w:r>
        <w:t xml:space="preserve">”</w:t>
      </w:r>
    </w:p>
    <w:p>
      <w:pPr>
        <w:pStyle w:val="BodyText"/>
      </w:pPr>
      <w:r>
        <w:t xml:space="preserve">His structured statement contained important context beyond the medical history. The medication approach with rate control represented previous intervention through established method despite partial response or incomplete effectiveness without optimal outcome. The alternative treatment with non-pharmaceutical approach demonstrated appropriate consideration through necessary option despite conventional therapy or standard protocol without sufficient result.</w:t>
      </w:r>
    </w:p>
    <w:p>
      <w:pPr>
        <w:pStyle w:val="BodyText"/>
      </w:pPr>
      <w:r>
        <w:t xml:space="preserve">As we settled Mr. Chen in the designated treatment room, the environmental modifications with specialized adaptations created controlled space through appropriate setting despite hospital environment or clinical context without isolated location. The sound-dampening panels with adjustable lighting provided optimal conditions through suitable environment despite surrounding activity or nearby commotion without compromised effectiveness.</w:t>
      </w:r>
    </w:p>
    <w:p>
      <w:pPr>
        <w:pStyle w:val="BodyText"/>
      </w:pPr>
      <w:r>
        <w:t xml:space="preserve">“</w:t>
      </w:r>
      <w:r>
        <w:t xml:space="preserve">We’ll be using a non-pharmaceutical approach to help regulate your heart rhythm,</w:t>
      </w:r>
      <w:r>
        <w:t xml:space="preserve">”</w:t>
      </w:r>
      <w:r>
        <w:t xml:space="preserve"> </w:t>
      </w:r>
      <w:r>
        <w:t xml:space="preserve">I explained as I attached the monitoring sensors with practiced efficiency.</w:t>
      </w:r>
      <w:r>
        <w:t xml:space="preserve"> </w:t>
      </w:r>
      <w:r>
        <w:t xml:space="preserve">“</w:t>
      </w:r>
      <w:r>
        <w:t xml:space="preserve">The protocol uses specific sound patterns to activate your parasympathetic nervous system, which helps restore normal rhythm without medication side effects.</w:t>
      </w:r>
      <w:r>
        <w:t xml:space="preserve">”</w:t>
      </w:r>
    </w:p>
    <w:p>
      <w:pPr>
        <w:pStyle w:val="BodyText"/>
      </w:pPr>
      <w:r>
        <w:t xml:space="preserve">The patient education with transparent explanation created comfortable participation through appropriate information despite clinical setting or medical context without simplified content. The treatment description with accessible language demonstrated effective communication through understandable explanation despite complex mechanism or technical process without compromised accuracy.</w:t>
      </w:r>
    </w:p>
    <w:p>
      <w:pPr>
        <w:pStyle w:val="BodyText"/>
      </w:pPr>
      <w:r>
        <w:t xml:space="preserve">“</w:t>
      </w:r>
      <w:r>
        <w:t xml:space="preserve">The monitoring connection with cardiology systems creates integrated assessment through comprehensive visualization despite specialized department or particular setting without compromised function,</w:t>
      </w:r>
      <w:r>
        <w:t xml:space="preserve">”</w:t>
      </w:r>
      <w:r>
        <w:t xml:space="preserve"> </w:t>
      </w:r>
      <w:r>
        <w:t xml:space="preserve">I noted as I completed the sensor placement and activated the displays.</w:t>
      </w:r>
      <w:r>
        <w:t xml:space="preserve"> </w:t>
      </w:r>
      <w:r>
        <w:t xml:space="preserve">“</w:t>
      </w:r>
      <w:r>
        <w:t xml:space="preserve">The real-time parameters with immediate feedback provide crucial information through timely data despite clinical setting or medical context without delayed response.</w:t>
      </w:r>
      <w:r>
        <w:t xml:space="preserve">”</w:t>
      </w:r>
    </w:p>
    <w:p>
      <w:pPr>
        <w:pStyle w:val="BodyText"/>
      </w:pPr>
      <w:r>
        <w:t xml:space="preserve">My structured statement contained professional confirmation beyond the simple observation. The monitoring integration with cardiology systems represented successful adaptation through effective modification despite specialized department or particular setting without compromised function. The real-time display with immediate feedback demonstrated essential component through necessary feature despite clinical setting or medical context without compromised assessment.</w:t>
      </w:r>
    </w:p>
    <w:p>
      <w:pPr>
        <w:pStyle w:val="BodyText"/>
      </w:pPr>
      <w:r>
        <w:t xml:space="preserve">As we initiated the protocol, the monitoring systems displayed Mr. Chen’s cardiac parameters in real-time, creating comprehensive assessment through complete visualization despite complex data or technical information without simplified presentation. The heart rate with rhythm indicators showed immediate response through measurable change despite clinical setting or medical context without compromised effectiveness.</w:t>
      </w:r>
    </w:p>
    <w:p>
      <w:pPr>
        <w:pStyle w:val="BodyText"/>
      </w:pPr>
      <w:r>
        <w:t xml:space="preserve">“</w:t>
      </w:r>
      <w:r>
        <w:t xml:space="preserve">The parasympathetic activation with vagal response demonstrates immediate effect through measurable change despite adult patient or older demographic without compromised effectiveness,</w:t>
      </w:r>
      <w:r>
        <w:t xml:space="preserve">”</w:t>
      </w:r>
      <w:r>
        <w:t xml:space="preserve"> </w:t>
      </w:r>
      <w:r>
        <w:t xml:space="preserve">Eli observed, watching the monitors with professional interest beyond the clinical supervision.</w:t>
      </w:r>
      <w:r>
        <w:t xml:space="preserve"> </w:t>
      </w:r>
      <w:r>
        <w:t xml:space="preserve">“</w:t>
      </w:r>
      <w:r>
        <w:t xml:space="preserve">The protocol adaptation with adult modification creates successful application through effective approach despite different population or altered demographic without compromised function.</w:t>
      </w:r>
      <w:r>
        <w:t xml:space="preserve">”</w:t>
      </w:r>
    </w:p>
    <w:p>
      <w:pPr>
        <w:pStyle w:val="BodyText"/>
      </w:pPr>
      <w:r>
        <w:t xml:space="preserve">His structured assessment contained evident satisfaction beyond the professional observation. The protocol effectiveness with immediate results created convincing demonstration through observable evidence despite adult patient or older demographic without compromised effectiveness. The parasympathetic activation with vagal response provided consistent outcome through reliable effect despite different population or altered demographic without diminished function.</w:t>
      </w:r>
    </w:p>
    <w:p>
      <w:pPr>
        <w:pStyle w:val="BodyText"/>
      </w:pPr>
      <w:r>
        <w:t xml:space="preserve">Mr. Chen’s expression reflected peaceful engagement beyond the clinical participation. The music experience with therapeutic effect created comfortable state through pleasant sensation despite clinical setting or medical context without sterile atmosphere. The protocol implementation with patient-centered approach demonstrated optimal application through appropriate methodology despite standardized parameters or consistent framework without rigid execution.</w:t>
      </w:r>
    </w:p>
    <w:p>
      <w:pPr>
        <w:pStyle w:val="BodyText"/>
      </w:pPr>
      <w:r>
        <w:t xml:space="preserve">“</w:t>
      </w:r>
      <w:r>
        <w:t xml:space="preserve">This feels quite different from the medications,</w:t>
      </w:r>
      <w:r>
        <w:t xml:space="preserve">”</w:t>
      </w:r>
      <w:r>
        <w:t xml:space="preserve"> </w:t>
      </w:r>
      <w:r>
        <w:t xml:space="preserve">he observed with evident surprise beyond the simple comparison.</w:t>
      </w:r>
      <w:r>
        <w:t xml:space="preserve"> </w:t>
      </w:r>
      <w:r>
        <w:t xml:space="preserve">“</w:t>
      </w:r>
      <w:r>
        <w:t xml:space="preserve">There’s a warmth spreading through my chest, and I can feel my heart settling into a steadier rhythm.</w:t>
      </w:r>
      <w:r>
        <w:t xml:space="preserve">”</w:t>
      </w:r>
    </w:p>
    <w:p>
      <w:pPr>
        <w:pStyle w:val="BodyText"/>
      </w:pPr>
      <w:r>
        <w:t xml:space="preserve">His subjective experience created valuable feedback through personal perspective despite brief acquaintance or new introduction without established relationship. The comparative assessment with previous treatments provided meaningful insight through experiential comparison despite different approaches or separate methods without identical context.</w:t>
      </w:r>
    </w:p>
    <w:p>
      <w:pPr>
        <w:pStyle w:val="BodyText"/>
      </w:pPr>
      <w:r>
        <w:t xml:space="preserve">“</w:t>
      </w:r>
      <w:r>
        <w:t xml:space="preserve">The pharmaceutical approach with medication effect creates systemic impact through chemical influence despite targeted purpose or specific objective without isolated function,</w:t>
      </w:r>
      <w:r>
        <w:t xml:space="preserve">”</w:t>
      </w:r>
      <w:r>
        <w:t xml:space="preserve"> </w:t>
      </w:r>
      <w:r>
        <w:t xml:space="preserve">Eli explained, addressing the fundamental difference between approaches.</w:t>
      </w:r>
      <w:r>
        <w:t xml:space="preserve"> </w:t>
      </w:r>
      <w:r>
        <w:t xml:space="preserve">“</w:t>
      </w:r>
      <w:r>
        <w:t xml:space="preserve">The parasympathetic activation with vagal stimulation provides natural regulation through physiological mechanism despite non-pharmaceutical approach or alternative method without chemical intervention.</w:t>
      </w:r>
      <w:r>
        <w:t xml:space="preserve">”</w:t>
      </w:r>
    </w:p>
    <w:p>
      <w:pPr>
        <w:pStyle w:val="BodyText"/>
      </w:pPr>
      <w:r>
        <w:t xml:space="preserve">His structured explanation contained accessible information beyond the technical description. The comparative approaches with different mechanisms represented distinct methods through separate functions despite similar objective or common purpose without identical process. The protocol effectiveness with natural mechanism demonstrated significant advantage through physiological approach despite non-pharmaceutical method or alternative treatment without chemical dependence.</w:t>
      </w:r>
    </w:p>
    <w:p>
      <w:pPr>
        <w:pStyle w:val="BodyText"/>
      </w:pPr>
      <w:r>
        <w:t xml:space="preserve">As the session progressed, the cardiac parameters with rhythm indicators showed sustained improvement through continued response despite adult patient or older demographic without diminished effect. The parasympathetic dominance with vagal tone demonstrated optimal state through appropriate balance despite previous dysregulation or rhythm disturbance without unstable condition.</w:t>
      </w:r>
    </w:p>
    <w:p>
      <w:pPr>
        <w:pStyle w:val="BodyText"/>
      </w:pPr>
      <w:r>
        <w:t xml:space="preserve">“</w:t>
      </w:r>
      <w:r>
        <w:t xml:space="preserve">The protocol effectiveness with sustained results creates convincing evidence through extended demonstration despite adult patient or older demographic without compromised effectiveness,</w:t>
      </w:r>
      <w:r>
        <w:t xml:space="preserve">”</w:t>
      </w:r>
      <w:r>
        <w:t xml:space="preserve"> </w:t>
      </w:r>
      <w:r>
        <w:t xml:space="preserve">Dr. Bennett observed, his structured language containing evident satisfaction beyond the professional assessment.</w:t>
      </w:r>
      <w:r>
        <w:t xml:space="preserve"> </w:t>
      </w:r>
      <w:r>
        <w:t xml:space="preserve">“</w:t>
      </w:r>
      <w:r>
        <w:t xml:space="preserve">The rhythm conversion with natural approach demonstrates successful outcome through effective method despite non-pharmaceutical intervention or alternative treatment without chemical dependence.</w:t>
      </w:r>
      <w:r>
        <w:t xml:space="preserve">”</w:t>
      </w:r>
    </w:p>
    <w:p>
      <w:pPr>
        <w:pStyle w:val="BodyText"/>
      </w:pPr>
      <w:r>
        <w:t xml:space="preserve">When the session concluded after thirty minutes, Mr. Chen’s cardiac parameters showed significant improvement through measurable change despite adult patient or older demographic without compromised effectiveness. The rhythm stability with consistent pattern demonstrated optimal outcome through appropriate response despite previous irregularity or prior disturbance without unstable condition.</w:t>
      </w:r>
    </w:p>
    <w:p>
      <w:pPr>
        <w:pStyle w:val="BodyText"/>
      </w:pPr>
      <w:r>
        <w:t xml:space="preserve">“</w:t>
      </w:r>
      <w:r>
        <w:t xml:space="preserve">How do you feel compared to your usual medication treatments?</w:t>
      </w:r>
      <w:r>
        <w:t xml:space="preserve">”</w:t>
      </w:r>
      <w:r>
        <w:t xml:space="preserve"> </w:t>
      </w:r>
      <w:r>
        <w:t xml:space="preserve">Dr. Bennett asked as I gently removed the monitoring sensors.</w:t>
      </w:r>
    </w:p>
    <w:p>
      <w:pPr>
        <w:pStyle w:val="BodyText"/>
      </w:pPr>
      <w:r>
        <w:t xml:space="preserve">“</w:t>
      </w:r>
      <w:r>
        <w:t xml:space="preserve">Much better,</w:t>
      </w:r>
      <w:r>
        <w:t xml:space="preserve">”</w:t>
      </w:r>
      <w:r>
        <w:t xml:space="preserve"> </w:t>
      </w:r>
      <w:r>
        <w:t xml:space="preserve">Mr. Chen replied with simple directness that contained genuine assessment beyond the basic description.</w:t>
      </w:r>
      <w:r>
        <w:t xml:space="preserve"> </w:t>
      </w:r>
      <w:r>
        <w:t xml:space="preserve">“</w:t>
      </w:r>
      <w:r>
        <w:t xml:space="preserve">The medications always leave me feeling fatigued and sometimes dizzy. This approach feels more natural—like my heart found its proper rhythm instead of being forced into it.</w:t>
      </w:r>
      <w:r>
        <w:t xml:space="preserve">”</w:t>
      </w:r>
    </w:p>
    <w:p>
      <w:pPr>
        <w:pStyle w:val="BodyText"/>
      </w:pPr>
      <w:r>
        <w:t xml:space="preserve">His intuitive comparison created meaningful insight through personal perspective despite brief acquaintance or new introduction without established relationship. The subjective experience with comparative assessment provided valuable information through patient feedback despite objective measurements or clinical parameters without exclusive focus. The natural approach with physiological mechanism demonstrated significant advantage through patient experience despite non-pharmaceutical method or alternative treatment without chemical dependence.</w:t>
      </w:r>
    </w:p>
    <w:p>
      <w:pPr>
        <w:pStyle w:val="BodyText"/>
      </w:pPr>
      <w:r>
        <w:t xml:space="preserve">“</w:t>
      </w:r>
      <w:r>
        <w:t xml:space="preserve">The home implementation with continued application represents important component through essential function despite clinical success or hospital effectiveness without exclusive location,</w:t>
      </w:r>
      <w:r>
        <w:t xml:space="preserve">”</w:t>
      </w:r>
      <w:r>
        <w:t xml:space="preserve"> </w:t>
      </w:r>
      <w:r>
        <w:t xml:space="preserve">I explained, addressing the ongoing management beyond the clinical intervention.</w:t>
      </w:r>
      <w:r>
        <w:t xml:space="preserve"> </w:t>
      </w:r>
      <w:r>
        <w:t xml:space="preserve">“</w:t>
      </w:r>
      <w:r>
        <w:t xml:space="preserve">We’ll provide a customized audio program for you to use at home, particularly during times when you might experience early symptoms of an episode.</w:t>
      </w:r>
      <w:r>
        <w:t xml:space="preserve">”</w:t>
      </w:r>
    </w:p>
    <w:p>
      <w:pPr>
        <w:pStyle w:val="BodyText"/>
      </w:pPr>
      <w:r>
        <w:t xml:space="preserve">“</w:t>
      </w:r>
      <w:r>
        <w:t xml:space="preserve">The preventive approach with early intervention creates optimal management through appropriate strategy despite acute treatment or clinical application without exclusive focus,</w:t>
      </w:r>
      <w:r>
        <w:t xml:space="preserve">”</w:t>
      </w:r>
      <w:r>
        <w:t xml:space="preserve"> </w:t>
      </w:r>
      <w:r>
        <w:t xml:space="preserve">Eli added, highlighting the dual benefits of our protocol beyond the immediate intervention.</w:t>
      </w:r>
      <w:r>
        <w:t xml:space="preserve"> </w:t>
      </w:r>
      <w:r>
        <w:t xml:space="preserve">“</w:t>
      </w:r>
      <w:r>
        <w:t xml:space="preserve">The symptom recognition with prompt application provides effective control through timely response despite developing episode or beginning disturbance without complete manifestation.</w:t>
      </w:r>
      <w:r>
        <w:t xml:space="preserve">”</w:t>
      </w:r>
    </w:p>
    <w:p>
      <w:pPr>
        <w:pStyle w:val="BodyText"/>
      </w:pPr>
      <w:r>
        <w:t xml:space="preserve">His structured statement contained important guidance beyond the professional instruction. The preventive approach with early intervention represented significant advantage through optimal management despite acute treatment or clinical application without exclusive focus. The home implementation with continued application demonstrated essential component through necessary function despite clinical success or hospital effectiveness without exclusive location.</w:t>
      </w:r>
    </w:p>
    <w:p>
      <w:pPr>
        <w:pStyle w:val="BodyText"/>
      </w:pPr>
      <w:r>
        <w:t xml:space="preserve">As we completed the documentation and reviewed the results with Mr. Chen and Dr. Bennett, the implementation success with positive outcome created satisfied fulfillment through appropriate achievement despite initial case or first application without completed process. The protocol effectiveness with demonstrated results provided convincing evidence through observable outcomes despite clinical setting or medical context without compromised effectiveness.</w:t>
      </w:r>
    </w:p>
    <w:p>
      <w:pPr>
        <w:pStyle w:val="BodyText"/>
      </w:pPr>
      <w:r>
        <w:t xml:space="preserve">“</w:t>
      </w:r>
      <w:r>
        <w:t xml:space="preserve">The follow-up appointment with scheduled assessment creates necessary continuation through appropriate monitoring despite successful intervention or positive outcome without completed treatment,</w:t>
      </w:r>
      <w:r>
        <w:t xml:space="preserve">”</w:t>
      </w:r>
      <w:r>
        <w:t xml:space="preserve"> </w:t>
      </w:r>
      <w:r>
        <w:t xml:space="preserve">Dr. Bennett explained, establishing the ongoing care plan beyond the initial intervention.</w:t>
      </w:r>
      <w:r>
        <w:t xml:space="preserve"> </w:t>
      </w:r>
      <w:r>
        <w:t xml:space="preserve">“</w:t>
      </w:r>
      <w:r>
        <w:t xml:space="preserve">The protocol effectiveness with continued evaluation requires regular assessment through periodic review despite initial success or positive result without guaranteed persistence.</w:t>
      </w:r>
      <w:r>
        <w:t xml:space="preserve">”</w:t>
      </w:r>
    </w:p>
    <w:p>
      <w:pPr>
        <w:pStyle w:val="BodyText"/>
      </w:pPr>
      <w:r>
        <w:t xml:space="preserve">His structured statement contained important guidance beyond the professional instruction. The follow-up appointment with scheduled assessment represented critical aspect through essential function despite successful intervention or positive outcome without completed treatment. The protocol effectiveness with continued evaluation required regular assessment through periodic review despite initial success or positive result without guaranteed persistence.</w:t>
      </w:r>
    </w:p>
    <w:p>
      <w:pPr>
        <w:pStyle w:val="BodyText"/>
      </w:pPr>
      <w:r>
        <w:t xml:space="preserve">As Mr. Chen departed with scheduled follow-up through planned appointment, the successful implementation with positive outcome created satisfied fulfillment through appropriate achievement despite initial case or first application without completed process. The protocol effectiveness with demonstrated results provided convincing evidence through observable outcomes despite clinical setting or medical context without compromised effectiveness.</w:t>
      </w:r>
    </w:p>
    <w:p>
      <w:pPr>
        <w:pStyle w:val="BodyText"/>
      </w:pPr>
      <w:r>
        <w:t xml:space="preserve">“</w:t>
      </w:r>
      <w:r>
        <w:t xml:space="preserve">The initial success with positive outcome demonstrates effective protocol through appropriate application despite adult patient or older demographic without compromised effectiveness,</w:t>
      </w:r>
      <w:r>
        <w:t xml:space="preserve">”</w:t>
      </w:r>
      <w:r>
        <w:t xml:space="preserve"> </w:t>
      </w:r>
      <w:r>
        <w:t xml:space="preserve">Dr. Bennett observed, his structured language containing evident satisfaction beyond the professional assessment.</w:t>
      </w:r>
      <w:r>
        <w:t xml:space="preserve"> </w:t>
      </w:r>
      <w:r>
        <w:t xml:space="preserve">“</w:t>
      </w:r>
      <w:r>
        <w:t xml:space="preserve">The continued schedule with sequential patients creates comprehensive evaluation through complete assessment despite limited number or small sample without insufficient evidence.</w:t>
      </w:r>
      <w:r>
        <w:t xml:space="preserve">”</w:t>
      </w:r>
    </w:p>
    <w:p>
      <w:pPr>
        <w:pStyle w:val="BodyText"/>
      </w:pPr>
      <w:r>
        <w:t xml:space="preserve">His observation highlighted the importance of the day’s full schedule—the sequential patients with different conditions providing comprehensive assessment through complete evaluation despite initial implementation or first day without limited scope. The continued implementation with multiple patients would create thorough testing through varied application despite standardized methodology or consistent framework without rigid approach.</w:t>
      </w:r>
    </w:p>
    <w:p>
      <w:pPr>
        <w:pStyle w:val="BodyText"/>
      </w:pPr>
      <w:r>
        <w:t xml:space="preserve">As we prepared for our next scheduled patient, I noticed several cardiology staff observing from the doorway with professional interest beyond the simple curiosity. The department observation with professional assessment created important consideration through significant factor despite successful implementation or effective application without guaranteed acceptance. The colleague presence with attentive observation demonstrated growing interest through increasing attention despite initial skepticism or preliminary doubt without automatic adoption.</w:t>
      </w:r>
    </w:p>
    <w:p>
      <w:pPr>
        <w:pStyle w:val="BodyText"/>
      </w:pPr>
      <w:r>
        <w:t xml:space="preserve">“</w:t>
      </w:r>
      <w:r>
        <w:t xml:space="preserve">The department interest with professional observation creates positive development through encouraging sign despite initial skepticism or preliminary doubt without guaranteed acceptance,</w:t>
      </w:r>
      <w:r>
        <w:t xml:space="preserve">”</w:t>
      </w:r>
      <w:r>
        <w:t xml:space="preserve"> </w:t>
      </w:r>
      <w:r>
        <w:t xml:space="preserve">Eli noted, also noticing the observing staff with evident satisfaction beyond the simple observation.</w:t>
      </w:r>
      <w:r>
        <w:t xml:space="preserve"> </w:t>
      </w:r>
      <w:r>
        <w:t xml:space="preserve">“</w:t>
      </w:r>
      <w:r>
        <w:t xml:space="preserve">The successful demonstration with positive outcome provides convincing evidence through observable results despite colleague skepticism or traditional preference without automatic adoption.</w:t>
      </w:r>
      <w:r>
        <w:t xml:space="preserve">”</w:t>
      </w:r>
    </w:p>
    <w:p>
      <w:pPr>
        <w:pStyle w:val="BodyText"/>
      </w:pPr>
      <w:r>
        <w:t xml:space="preserve">His structured assessment contained important perspective beyond the professional observation. The department interest with professional observation represented positive development through encouraging sign despite initial skepticism or preliminary doubt without guaranteed acceptance. The successful demonstration with positive outcome demonstrated convincing evidence through observable results despite colleague skepticism or traditional preference without automatic adoption.</w:t>
      </w:r>
    </w:p>
    <w:p>
      <w:pPr>
        <w:pStyle w:val="BodyText"/>
      </w:pPr>
      <w:r>
        <w:t xml:space="preserve">The morning progressed with our remaining scheduled patients, each case providing additional validation through successful outcome despite different conditions or varied mechanisms without compromised effectiveness. The protocol implementation with diverse applications created comprehensive assessment through complete evaluation despite standardized methodology or consistent framework without rigid approach.</w:t>
      </w:r>
    </w:p>
    <w:p>
      <w:pPr>
        <w:pStyle w:val="BodyText"/>
      </w:pPr>
      <w:r>
        <w:t xml:space="preserve">During a brief break between patients, Eli and I reviewed the initial results with Dr. Bennett, the implementation progress with successful outcomes creating energized satisfaction through appropriate achievement despite continued schedule or remaining patients without completed process. The protocol effectiveness with demonstrated results provided confident approach through established evidence despite afternoon cases or upcoming patients without uncertain outcome.</w:t>
      </w:r>
    </w:p>
    <w:p>
      <w:pPr>
        <w:pStyle w:val="BodyText"/>
      </w:pPr>
      <w:r>
        <w:t xml:space="preserve">“</w:t>
      </w:r>
      <w:r>
        <w:t xml:space="preserve">The adult adaptation with specialized parameters demonstrates successful modification through effective approach despite different population or altered demographic without compromised effectiveness,</w:t>
      </w:r>
      <w:r>
        <w:t xml:space="preserve">”</w:t>
      </w:r>
      <w:r>
        <w:t xml:space="preserve"> </w:t>
      </w:r>
      <w:r>
        <w:t xml:space="preserve">I observed, noting the successful adjustment to the adult cardiology population.</w:t>
      </w:r>
      <w:r>
        <w:t xml:space="preserve"> </w:t>
      </w:r>
      <w:r>
        <w:t xml:space="preserve">“</w:t>
      </w:r>
      <w:r>
        <w:t xml:space="preserve">The protocol flexibility with adaptive approach provides appropriate application through suitable methodology despite different patients or varied conditions without limited function.</w:t>
      </w:r>
      <w:r>
        <w:t xml:space="preserve">”</w:t>
      </w:r>
    </w:p>
    <w:p>
      <w:pPr>
        <w:pStyle w:val="BodyText"/>
      </w:pPr>
      <w:r>
        <w:t xml:space="preserve">“</w:t>
      </w:r>
      <w:r>
        <w:t xml:space="preserve">The department observation with increasing attendance creates positive development through encouraging sign despite initial skepticism or preliminary doubt without guaranteed acceptance,</w:t>
      </w:r>
      <w:r>
        <w:t xml:space="preserve">”</w:t>
      </w:r>
      <w:r>
        <w:t xml:space="preserve"> </w:t>
      </w:r>
      <w:r>
        <w:t xml:space="preserve">Eli added, noting the growing number of cardiology staff observing our protocol implementation throughout the morning.</w:t>
      </w:r>
      <w:r>
        <w:t xml:space="preserve"> </w:t>
      </w:r>
      <w:r>
        <w:t xml:space="preserve">“</w:t>
      </w:r>
      <w:r>
        <w:t xml:space="preserve">The colleague interest with professional assessment demonstrates changing perspective through evolving opinion despite traditional preference or conventional approach without automatic adoption.</w:t>
      </w:r>
      <w:r>
        <w:t xml:space="preserve">”</w:t>
      </w:r>
    </w:p>
    <w:p>
      <w:pPr>
        <w:pStyle w:val="BodyText"/>
      </w:pPr>
      <w:r>
        <w:t xml:space="preserve">His practical assessment created valuable insight through focused observation, identifying the department observation as positive development through encouraging sign despite initial skepticism or preliminary doubt without guaranteed acceptance. The colleague interest with professional assessment demonstrated changing perspective through evolving opinion despite traditional preference or conventional approach without automatic adoption.</w:t>
      </w:r>
    </w:p>
    <w:p>
      <w:pPr>
        <w:pStyle w:val="BodyText"/>
      </w:pPr>
      <w:r>
        <w:t xml:space="preserve">“</w:t>
      </w:r>
      <w:r>
        <w:t xml:space="preserve">The implementation success with multiple patients creates convincing evidence through observable results despite initial day or first application without completed process,</w:t>
      </w:r>
      <w:r>
        <w:t xml:space="preserve">”</w:t>
      </w:r>
      <w:r>
        <w:t xml:space="preserve"> </w:t>
      </w:r>
      <w:r>
        <w:t xml:space="preserve">Dr. Bennett noted, acknowledging the successful morning beyond the individual cases.</w:t>
      </w:r>
      <w:r>
        <w:t xml:space="preserve"> </w:t>
      </w:r>
      <w:r>
        <w:t xml:space="preserve">“</w:t>
      </w:r>
      <w:r>
        <w:t xml:space="preserve">The protocol effectiveness with diverse applications demonstrates comprehensive validation through complete assessment despite standardized methodology or consistent framework without rigid approach.</w:t>
      </w:r>
      <w:r>
        <w:t xml:space="preserve">”</w:t>
      </w:r>
    </w:p>
    <w:p>
      <w:pPr>
        <w:pStyle w:val="BodyText"/>
      </w:pPr>
      <w:r>
        <w:t xml:space="preserve">His structured assessment contained important validation beyond the professional observation. The implementation success with multiple patients represented significant achievement through successful demonstration despite initial day or first application without completed process. The protocol effectiveness with diverse applications demonstrated comprehensive validation through complete assessment despite standardized methodology or consistent framework without rigid approach.</w:t>
      </w:r>
    </w:p>
    <w:p>
      <w:pPr>
        <w:pStyle w:val="BodyText"/>
      </w:pPr>
      <w:r>
        <w:t xml:space="preserve">As our discussion concluded, I felt a sudden wave of nausea wash over me, creating unexpected discomfort through physical sensation despite professional setting or clinical context without appropriate timing. The sudden symptom with abrupt onset provided surprising development through unexpected occurrence despite controlled environment or stable condition without obvious cause.</w:t>
      </w:r>
    </w:p>
    <w:p>
      <w:pPr>
        <w:pStyle w:val="BodyText"/>
      </w:pPr>
      <w:r>
        <w:t xml:space="preserve">“</w:t>
      </w:r>
      <w:r>
        <w:t xml:space="preserve">Are you alright?</w:t>
      </w:r>
      <w:r>
        <w:t xml:space="preserve">”</w:t>
      </w:r>
      <w:r>
        <w:t xml:space="preserve"> </w:t>
      </w:r>
      <w:r>
        <w:t xml:space="preserve">Eli asked, his expression showing immediate concern beyond the simple inquiry.</w:t>
      </w:r>
      <w:r>
        <w:t xml:space="preserve"> </w:t>
      </w:r>
      <w:r>
        <w:t xml:space="preserve">“</w:t>
      </w:r>
      <w:r>
        <w:t xml:space="preserve">Your complexion suddenly changed.</w:t>
      </w:r>
      <w:r>
        <w:t xml:space="preserve">”</w:t>
      </w:r>
    </w:p>
    <w:p>
      <w:pPr>
        <w:pStyle w:val="BodyText"/>
      </w:pPr>
      <w:r>
        <w:t xml:space="preserve">“</w:t>
      </w:r>
      <w:r>
        <w:t xml:space="preserve">I’m fine,</w:t>
      </w:r>
      <w:r>
        <w:t xml:space="preserve">”</w:t>
      </w:r>
      <w:r>
        <w:t xml:space="preserve"> </w:t>
      </w:r>
      <w:r>
        <w:t xml:space="preserve">I replied, taking a deep breath to steady myself despite persistent nausea or continued discomfort without diminished sensation.</w:t>
      </w:r>
      <w:r>
        <w:t xml:space="preserve"> </w:t>
      </w:r>
      <w:r>
        <w:t xml:space="preserve">“</w:t>
      </w:r>
      <w:r>
        <w:t xml:space="preserve">Just a momentary wave of nausea. It’s passing now.</w:t>
      </w:r>
      <w:r>
        <w:t xml:space="preserve">”</w:t>
      </w:r>
    </w:p>
    <w:p>
      <w:pPr>
        <w:pStyle w:val="BodyText"/>
      </w:pPr>
      <w:r>
        <w:t xml:space="preserve">The unexpected symptom with sudden onset created curious consideration through interesting development despite professional setting or clinical context without appropriate timing. The physical sensation with specific manifestation provided particular experience through defined feeling despite unexplained cause or unknown origin without obvious reason.</w:t>
      </w:r>
    </w:p>
    <w:p>
      <w:pPr>
        <w:pStyle w:val="BodyText"/>
      </w:pPr>
      <w:r>
        <w:t xml:space="preserve">“</w:t>
      </w:r>
      <w:r>
        <w:t xml:space="preserve">The symptom onset with sudden development creates curious consideration through interesting timing despite professional setting or clinical context without appropriate occurrence,</w:t>
      </w:r>
      <w:r>
        <w:t xml:space="preserve">”</w:t>
      </w:r>
      <w:r>
        <w:t xml:space="preserve"> </w:t>
      </w:r>
      <w:r>
        <w:t xml:space="preserve">Dr. Bennett observed, his clinical assessment emerging despite parental connection or family relationship without compromised objectivity.</w:t>
      </w:r>
      <w:r>
        <w:t xml:space="preserve"> </w:t>
      </w:r>
      <w:r>
        <w:t xml:space="preserve">“</w:t>
      </w:r>
      <w:r>
        <w:t xml:space="preserve">The nausea presentation with abrupt manifestation suggests potential causes through possible explanations despite limited information or brief observation without definitive diagnosis.</w:t>
      </w:r>
      <w:r>
        <w:t xml:space="preserve">”</w:t>
      </w:r>
    </w:p>
    <w:p>
      <w:pPr>
        <w:pStyle w:val="BodyText"/>
      </w:pPr>
      <w:r>
        <w:t xml:space="preserve">His structured statement contained professional assessment beyond the simple observation. The symptom onset with sudden development represented curious consideration through interesting timing despite professional setting or clinical context without appropriate occurrence. The nausea presentation with abrupt manifestation suggested potential causes through possible explanations despite limited information or brief observation without definitive diagnosis.</w:t>
      </w:r>
    </w:p>
    <w:p>
      <w:pPr>
        <w:pStyle w:val="BodyText"/>
      </w:pPr>
      <w:r>
        <w:t xml:space="preserve">As the momentary discomfort passed, the continued schedule with afternoon patients created necessary focus through appropriate attention despite brief symptom or temporary sensation without persistent distraction. The implementation process with remaining cases demonstrated professional priority through proper emphasis despite personal experience or individual condition without compromised effectiveness.</w:t>
      </w:r>
    </w:p>
    <w:p>
      <w:pPr>
        <w:pStyle w:val="BodyText"/>
      </w:pPr>
      <w:r>
        <w:t xml:space="preserve">The afternoon progressed with additional patients, each case providing further validation through successful outcome despite different conditions or varied mechanisms without compromised effectiveness. The protocol implementation with diverse applications created comprehensive assessment through complete evaluation despite standardized methodology or consistent framework without rigid approach.</w:t>
      </w:r>
    </w:p>
    <w:p>
      <w:pPr>
        <w:pStyle w:val="BodyText"/>
      </w:pPr>
      <w:r>
        <w:t xml:space="preserve">By late afternoon, the implementation completion with multiple patients created satisfied fulfillment through appropriate achievement despite adult population or different demographic without compromised effectiveness. The protocol validation with diverse applications provided convincing evidence through observable outcomes despite different conditions or varied presentations without limited function.</w:t>
      </w:r>
    </w:p>
    <w:p>
      <w:pPr>
        <w:pStyle w:val="BodyText"/>
      </w:pPr>
      <w:r>
        <w:t xml:space="preserve">“</w:t>
      </w:r>
      <w:r>
        <w:t xml:space="preserve">The implementation success with diverse patients demonstrates comprehensive validation through complete assessment despite adult population or different demographic without compromised effectiveness,</w:t>
      </w:r>
      <w:r>
        <w:t xml:space="preserve">”</w:t>
      </w:r>
      <w:r>
        <w:t xml:space="preserve"> </w:t>
      </w:r>
      <w:r>
        <w:t xml:space="preserve">Dr. Bennett observed as we completed our final documentation, his structured language containing evident satisfaction beyond the professional assessment.</w:t>
      </w:r>
      <w:r>
        <w:t xml:space="preserve"> </w:t>
      </w:r>
      <w:r>
        <w:t xml:space="preserve">“</w:t>
      </w:r>
      <w:r>
        <w:t xml:space="preserve">The protocol flexibility with adaptive approach provides convincing evidence through successful application despite different conditions or varied presentations without limited function.</w:t>
      </w:r>
      <w:r>
        <w:t xml:space="preserve">”</w:t>
      </w:r>
    </w:p>
    <w:p>
      <w:pPr>
        <w:pStyle w:val="BodyText"/>
      </w:pPr>
      <w:r>
        <w:t xml:space="preserve">His structured statement contained important validation beyond the professional observation. The implementation success with diverse patients represented significant achievement through important milestone despite adult population or different demographic without compromised effectiveness. The protocol flexibility with adaptive approach demonstrated successful methodology through effective implementation despite different conditions or varied presentations without limited function.</w:t>
      </w:r>
    </w:p>
    <w:p>
      <w:pPr>
        <w:pStyle w:val="BodyText"/>
      </w:pPr>
      <w:r>
        <w:t xml:space="preserve">“</w:t>
      </w:r>
      <w:r>
        <w:t xml:space="preserve">The department observation with professional assessment creates positive development through encouraging sign despite initial skepticism or preliminary doubt without guaranteed acceptance,</w:t>
      </w:r>
      <w:r>
        <w:t xml:space="preserve">”</w:t>
      </w:r>
      <w:r>
        <w:t xml:space="preserve"> </w:t>
      </w:r>
      <w:r>
        <w:t xml:space="preserve">Eli noted, acknowledging the continued presence of observing staff throughout the day.</w:t>
      </w:r>
      <w:r>
        <w:t xml:space="preserve"> </w:t>
      </w:r>
      <w:r>
        <w:t xml:space="preserve">“</w:t>
      </w:r>
      <w:r>
        <w:t xml:space="preserve">The colleague interest with increasing attendance demonstrates changing perspective through evolving opinion despite traditional preference or conventional approach without automatic adoption.</w:t>
      </w:r>
      <w:r>
        <w:t xml:space="preserve">”</w:t>
      </w:r>
    </w:p>
    <w:p>
      <w:pPr>
        <w:pStyle w:val="BodyText"/>
      </w:pPr>
      <w:r>
        <w:t xml:space="preserve">His structured assessment contained important perspective beyond the professional observation. The department observation with professional assessment represented positive development through encouraging sign despite initial skepticism or preliminary doubt without guaranteed acceptance. The colleague interest with increasing attendance demonstrated changing perspective through evolving opinion despite traditional preference or conventional approach without automatic adoption.</w:t>
      </w:r>
    </w:p>
    <w:p>
      <w:pPr>
        <w:pStyle w:val="BodyText"/>
      </w:pPr>
      <w:r>
        <w:t xml:space="preserve">As we prepared to leave for the day, the implementation success with positive outcomes created satisfied fulfillment through appropriate achievement despite adult population or different demographic without compromised effectiveness. The protocol validation with diverse applications provided convincing evidence through observable outcomes despite different conditions or varied presentations without limited function.</w:t>
      </w:r>
    </w:p>
    <w:p>
      <w:pPr>
        <w:pStyle w:val="BodyText"/>
      </w:pPr>
      <w:r>
        <w:t xml:space="preserve">“</w:t>
      </w:r>
      <w:r>
        <w:t xml:space="preserve">The implementation completion with three departments creates significant milestone through important achievement despite continued expansion or ongoing process without finished application,</w:t>
      </w:r>
      <w:r>
        <w:t xml:space="preserve">”</w:t>
      </w:r>
      <w:r>
        <w:t xml:space="preserve"> </w:t>
      </w:r>
      <w:r>
        <w:t xml:space="preserve">Dr. Bennett noted, referring to our overall implementation journey beyond today’s adult cardiology success.</w:t>
      </w:r>
      <w:r>
        <w:t xml:space="preserve"> </w:t>
      </w:r>
      <w:r>
        <w:t xml:space="preserve">“</w:t>
      </w:r>
      <w:r>
        <w:t xml:space="preserve">The protocol validation with diverse settings provides comprehensive confirmation through complete assessment despite different environments or varied contexts without limited function.</w:t>
      </w:r>
      <w:r>
        <w:t xml:space="preserve">”</w:t>
      </w:r>
    </w:p>
    <w:p>
      <w:pPr>
        <w:pStyle w:val="BodyText"/>
      </w:pPr>
      <w:r>
        <w:t xml:space="preserve">His structured statement contained forward-looking perspective beyond the immediate accomplishment. The implementation completion with three departments represented significant milestone through important achievement despite continued expansion or ongoing process without finished application. The protocol validation with diverse settings demonstrated comprehensive confirmation through complete assessment despite different environments or varied contexts without limited function.</w:t>
      </w:r>
    </w:p>
    <w:p>
      <w:pPr>
        <w:pStyle w:val="BodyText"/>
      </w:pPr>
      <w:r>
        <w:t xml:space="preserve">“</w:t>
      </w:r>
      <w:r>
        <w:t xml:space="preserve">The celebration dinner with special occasion creates suitable acknowledgment through appropriate recognition despite weekday timing or non-weekend evening without impractical arrangement,</w:t>
      </w:r>
      <w:r>
        <w:t xml:space="preserve">”</w:t>
      </w:r>
      <w:r>
        <w:t xml:space="preserve"> </w:t>
      </w:r>
      <w:r>
        <w:t xml:space="preserve">he continued, surprising both Eli and me with the unexpected invitation.</w:t>
      </w:r>
      <w:r>
        <w:t xml:space="preserve"> </w:t>
      </w:r>
      <w:r>
        <w:t xml:space="preserve">“</w:t>
      </w:r>
      <w:r>
        <w:t xml:space="preserve">The Bennett residence with family setting provides appropriate location through suitable environment despite professional relationship or work connection without separated domains.</w:t>
      </w:r>
      <w:r>
        <w:t xml:space="preserve">”</w:t>
      </w:r>
    </w:p>
    <w:p>
      <w:pPr>
        <w:pStyle w:val="BodyText"/>
      </w:pPr>
      <w:r>
        <w:t xml:space="preserve">His invitation created unexpected development through surprising proposal despite professional relationship or work connection without personal expectation. The celebration dinner with family setting demonstrated meaningful gesture through significant invitation despite professional context or clinical setting without separated domains.</w:t>
      </w:r>
    </w:p>
    <w:p>
      <w:pPr>
        <w:pStyle w:val="BodyText"/>
      </w:pPr>
      <w:r>
        <w:t xml:space="preserve">“</w:t>
      </w:r>
      <w:r>
        <w:t xml:space="preserve">The dinner invitation with family setting creates pleasant surprise through unexpected proposal despite professional relationship or work connection without anticipated development,</w:t>
      </w:r>
      <w:r>
        <w:t xml:space="preserve">”</w:t>
      </w:r>
      <w:r>
        <w:t xml:space="preserve"> </w:t>
      </w:r>
      <w:r>
        <w:t xml:space="preserve">Eli responded, his structured language containing evident appreciation beyond the simple acknowledgment.</w:t>
      </w:r>
      <w:r>
        <w:t xml:space="preserve"> </w:t>
      </w:r>
      <w:r>
        <w:t xml:space="preserve">“</w:t>
      </w:r>
      <w:r>
        <w:t xml:space="preserve">The celebration occasion with implementation success provides appropriate timing through suitable circumstance despite continued process or ongoing expansion without completed development.</w:t>
      </w:r>
      <w:r>
        <w:t xml:space="preserve">”</w:t>
      </w:r>
    </w:p>
    <w:p>
      <w:pPr>
        <w:pStyle w:val="BodyText"/>
      </w:pPr>
      <w:r>
        <w:t xml:space="preserve">His structured response contained genuine warmth beneath the technical precision. The dinner invitation with family setting represented pleasant surprise through unexpected proposal despite professional relationship or work connection without anticipated development. The celebration occasion with implementation success demonstrated appropriate timing through suitable circumstance despite continued process or ongoing expansion without completed development.</w:t>
      </w:r>
    </w:p>
    <w:p>
      <w:pPr>
        <w:pStyle w:val="BodyText"/>
      </w:pPr>
      <w:r>
        <w:t xml:space="preserve">“</w:t>
      </w:r>
      <w:r>
        <w:t xml:space="preserve">Elizabeth would be delighted to have you both,</w:t>
      </w:r>
      <w:r>
        <w:t xml:space="preserve">”</w:t>
      </w:r>
      <w:r>
        <w:t xml:space="preserve"> </w:t>
      </w:r>
      <w:r>
        <w:t xml:space="preserve">Dr. Bennett added, referencing his wife with personal warmth beyond the professional demeanor.</w:t>
      </w:r>
      <w:r>
        <w:t xml:space="preserve"> </w:t>
      </w:r>
      <w:r>
        <w:t xml:space="preserve">“</w:t>
      </w:r>
      <w:r>
        <w:t xml:space="preserve">She’s been following your implementation progress with great interest.</w:t>
      </w:r>
      <w:r>
        <w:t xml:space="preserve">”</w:t>
      </w:r>
    </w:p>
    <w:p>
      <w:pPr>
        <w:pStyle w:val="BodyText"/>
      </w:pPr>
      <w:r>
        <w:t xml:space="preserve">The personal invitation with family inclusion created meaningful gesture through significant development despite professional relationship or work connection without separated domains. The family dinner with celebration occasion demonstrated integrated approach through balanced experience despite professional achievement or work accomplishment without compartmentalized domains.</w:t>
      </w:r>
    </w:p>
    <w:p>
      <w:pPr>
        <w:pStyle w:val="BodyText"/>
      </w:pPr>
      <w:r>
        <w:t xml:space="preserve">“</w:t>
      </w:r>
      <w:r>
        <w:t xml:space="preserve">We’d be honored to join you,</w:t>
      </w:r>
      <w:r>
        <w:t xml:space="preserve">”</w:t>
      </w:r>
      <w:r>
        <w:t xml:space="preserve"> </w:t>
      </w:r>
      <w:r>
        <w:t xml:space="preserve">I replied, the unexpected invitation creating pleasant anticipation through positive emotion despite sudden proposal or unexpected development without prepared response.</w:t>
      </w:r>
      <w:r>
        <w:t xml:space="preserve"> </w:t>
      </w:r>
      <w:r>
        <w:t xml:space="preserve">“</w:t>
      </w:r>
      <w:r>
        <w:t xml:space="preserve">Thank you for the kind invitation.</w:t>
      </w:r>
      <w:r>
        <w:t xml:space="preserve">”</w:t>
      </w:r>
    </w:p>
    <w:p>
      <w:pPr>
        <w:pStyle w:val="BodyText"/>
      </w:pPr>
      <w:r>
        <w:t xml:space="preserve">As Dr. Bennett departed with dinner arrangements through established plans, the implementation day with successful completion created satisfied fulfillment through appropriate achievement despite continued process or ongoing expansion without finished development. The protocol validation with diverse applications demonstrated significant milestone through important development despite incomplete process or unfinished expansion without diminished accomplishment.</w:t>
      </w:r>
    </w:p>
    <w:p>
      <w:pPr>
        <w:pStyle w:val="BodyText"/>
      </w:pPr>
      <w:r>
        <w:t xml:space="preserve">“</w:t>
      </w:r>
      <w:r>
        <w:t xml:space="preserve">The dinner invitation with family setting creates interesting development through significant gesture despite professional relationship or work connection without expected proposal,</w:t>
      </w:r>
      <w:r>
        <w:t xml:space="preserve">”</w:t>
      </w:r>
      <w:r>
        <w:t xml:space="preserve"> </w:t>
      </w:r>
      <w:r>
        <w:t xml:space="preserve">I observed as Eli and I gathered our materials to leave.</w:t>
      </w:r>
      <w:r>
        <w:t xml:space="preserve"> </w:t>
      </w:r>
      <w:r>
        <w:t xml:space="preserve">“</w:t>
      </w:r>
      <w:r>
        <w:t xml:space="preserve">Your father seems genuinely pleased with the implementation results beyond the professional validation.</w:t>
      </w:r>
      <w:r>
        <w:t xml:space="preserve">”</w:t>
      </w:r>
    </w:p>
    <w:p>
      <w:pPr>
        <w:pStyle w:val="BodyText"/>
      </w:pPr>
      <w:r>
        <w:t xml:space="preserve">“</w:t>
      </w:r>
      <w:r>
        <w:t xml:space="preserve">The parental approval with professional validation creates integrated acknowledgment through comprehensive recognition despite separated domains or distinct areas without compartmentalized approach,</w:t>
      </w:r>
      <w:r>
        <w:t xml:space="preserve">”</w:t>
      </w:r>
      <w:r>
        <w:t xml:space="preserve"> </w:t>
      </w:r>
      <w:r>
        <w:t xml:space="preserve">Eli replied, his expression revealing genuine appreciation beyond the structured response.</w:t>
      </w:r>
      <w:r>
        <w:t xml:space="preserve"> </w:t>
      </w:r>
      <w:r>
        <w:t xml:space="preserve">“</w:t>
      </w:r>
      <w:r>
        <w:t xml:space="preserve">The implementation success with protocol validation provides meaningful achievement through significant development despite continued process or ongoing expansion without completed application.</w:t>
      </w:r>
      <w:r>
        <w:t xml:space="preserve">”</w:t>
      </w:r>
    </w:p>
    <w:p>
      <w:pPr>
        <w:pStyle w:val="BodyText"/>
      </w:pPr>
      <w:r>
        <w:t xml:space="preserve">His structured statement contained personal satisfaction beyond the professional accomplishment. The parental approval with professional validation represented integrated acknowledgment through comprehensive recognition despite separated domains or distinct areas without compartmentalized approach. The implementation success with protocol validation demonstrated meaningful achievement through significant development despite continued process or ongoing expansion without completed application.</w:t>
      </w:r>
    </w:p>
    <w:p>
      <w:pPr>
        <w:pStyle w:val="BodyText"/>
      </w:pPr>
      <w:r>
        <w:t xml:space="preserve">As we walked to the parking garage together, I felt another wave of nausea wash over me, creating renewed discomfort through physical sensation despite previous episode or earlier occurrence without expected repetition. The recurring symptom with repeated manifestation provided curious development through interesting pattern despite unexplained cause or unknown origin without obvious reason.</w:t>
      </w:r>
    </w:p>
    <w:p>
      <w:pPr>
        <w:pStyle w:val="BodyText"/>
      </w:pPr>
      <w:r>
        <w:t xml:space="preserve">“</w:t>
      </w:r>
      <w:r>
        <w:t xml:space="preserve">The symptom recurrence with repeated manifestation creates interesting pattern through notable development despite unexplained cause or unknown origin without obvious reason,</w:t>
      </w:r>
      <w:r>
        <w:t xml:space="preserve">”</w:t>
      </w:r>
      <w:r>
        <w:t xml:space="preserve"> </w:t>
      </w:r>
      <w:r>
        <w:t xml:space="preserve">I observed, pausing briefly as the sensation intensified despite controlled breathing or deliberate focus without diminished effect.</w:t>
      </w:r>
      <w:r>
        <w:t xml:space="preserve"> </w:t>
      </w:r>
      <w:r>
        <w:t xml:space="preserve">“</w:t>
      </w:r>
      <w:r>
        <w:t xml:space="preserve">The nausea pattern with multiple episodes suggests potential causes through possible explanations despite limited information or brief experience without definitive diagnosis.</w:t>
      </w:r>
      <w:r>
        <w:t xml:space="preserve">”</w:t>
      </w:r>
    </w:p>
    <w:p>
      <w:pPr>
        <w:pStyle w:val="BodyText"/>
      </w:pPr>
      <w:r>
        <w:t xml:space="preserve">My structured assessment contained thoughtful consideration beyond the simple observation. The symptom recurrence with repeated manifestation represented interesting pattern through notable development despite unexplained cause or unknown origin without obvious reason. The nausea pattern with multiple episodes demonstrated potential causes through possible explanations despite limited information or brief experience without definitive diagnosis.</w:t>
      </w:r>
    </w:p>
    <w:p>
      <w:pPr>
        <w:pStyle w:val="BodyText"/>
      </w:pPr>
      <w:r>
        <w:t xml:space="preserve">“</w:t>
      </w:r>
      <w:r>
        <w:t xml:space="preserve">Are you feeling unwell again?</w:t>
      </w:r>
      <w:r>
        <w:t xml:space="preserve">”</w:t>
      </w:r>
      <w:r>
        <w:t xml:space="preserve"> </w:t>
      </w:r>
      <w:r>
        <w:t xml:space="preserve">Eli asked, his expression showing renewed concern beyond the simple inquiry.</w:t>
      </w:r>
      <w:r>
        <w:t xml:space="preserve"> </w:t>
      </w:r>
      <w:r>
        <w:t xml:space="preserve">“</w:t>
      </w:r>
      <w:r>
        <w:t xml:space="preserve">That’s the second episode today.</w:t>
      </w:r>
      <w:r>
        <w:t xml:space="preserve">”</w:t>
      </w:r>
    </w:p>
    <w:p>
      <w:pPr>
        <w:pStyle w:val="BodyText"/>
      </w:pPr>
      <w:r>
        <w:t xml:space="preserve">“</w:t>
      </w:r>
      <w:r>
        <w:t xml:space="preserve">The symptom pattern with repeated occurrence creates curious consideration through interesting development despite unexplained cause or unknown origin without obvious reason,</w:t>
      </w:r>
      <w:r>
        <w:t xml:space="preserve">”</w:t>
      </w:r>
      <w:r>
        <w:t xml:space="preserve"> </w:t>
      </w:r>
      <w:r>
        <w:t xml:space="preserve">I acknowledged, the recurring nausea creating thoughtful reflection through meaningful consideration despite physical discomfort or unpleasant sensation without diminished analysis.</w:t>
      </w:r>
      <w:r>
        <w:t xml:space="preserve"> </w:t>
      </w:r>
      <w:r>
        <w:t xml:space="preserve">“</w:t>
      </w:r>
      <w:r>
        <w:t xml:space="preserve">The timing pattern with morning occurrence provides additional information through relevant detail despite limited data or brief experience without definitive conclusion.</w:t>
      </w:r>
      <w:r>
        <w:t xml:space="preserve">”</w:t>
      </w:r>
    </w:p>
    <w:p>
      <w:pPr>
        <w:pStyle w:val="BodyText"/>
      </w:pPr>
      <w:r>
        <w:t xml:space="preserve">My structured statement contained significant realization beyond the simple observation. The symptom pattern with repeated occurrence represented curious consideration through interesting development despite unexplained cause or unknown origin without obvious reason. The timing pattern with morning occurrence demonstrated additional information through relevant detail despite limited data or brief experience without definitive conclusion.</w:t>
      </w:r>
    </w:p>
    <w:p>
      <w:pPr>
        <w:pStyle w:val="BodyText"/>
      </w:pPr>
      <w:r>
        <w:t xml:space="preserve">“</w:t>
      </w:r>
      <w:r>
        <w:t xml:space="preserve">The morning sickness with pregnancy association creates potential explanation through possible cause despite limited confirmation or preliminary consideration without definitive diagnosis,</w:t>
      </w:r>
      <w:r>
        <w:t xml:space="preserve">”</w:t>
      </w:r>
      <w:r>
        <w:t xml:space="preserve"> </w:t>
      </w:r>
      <w:r>
        <w:t xml:space="preserve">Eli suggested, his expression revealing hopeful consideration beyond the clinical assessment.</w:t>
      </w:r>
      <w:r>
        <w:t xml:space="preserve"> </w:t>
      </w:r>
      <w:r>
        <w:t xml:space="preserve">“</w:t>
      </w:r>
      <w:r>
        <w:t xml:space="preserve">The symptom pattern with timing characteristics demonstrates typical presentation through common manifestation despite individual variation or personal experience without identical presentation.</w:t>
      </w:r>
      <w:r>
        <w:t xml:space="preserve">”</w:t>
      </w:r>
    </w:p>
    <w:p>
      <w:pPr>
        <w:pStyle w:val="BodyText"/>
      </w:pPr>
      <w:r>
        <w:t xml:space="preserve">His structured statement contained meaningful possibility beyond the simple suggestion. The morning sickness with pregnancy association represented potential explanation through possible cause despite limited confirmation or preliminary consideration without definitive diagnosis. The symptom pattern with timing characteristics demonstrated typical presentation through common manifestation despite individual variation or personal experience without identical presentation.</w:t>
      </w:r>
    </w:p>
    <w:p>
      <w:pPr>
        <w:pStyle w:val="BodyText"/>
      </w:pPr>
      <w:r>
        <w:t xml:space="preserve">The potential explanation with pregnancy possibility created sudden realization through significant consideration despite limited confirmation or preliminary thought without definitive conclusion. The symptom pattern with timing characteristics provided supporting evidence through relevant information despite incomplete data or partial knowledge without conclusive proof.</w:t>
      </w:r>
    </w:p>
    <w:p>
      <w:pPr>
        <w:pStyle w:val="BodyText"/>
      </w:pPr>
      <w:r>
        <w:t xml:space="preserve">“</w:t>
      </w:r>
      <w:r>
        <w:t xml:space="preserve">The pregnancy possibility with symptom association creates meaningful consideration through significant potential despite limited confirmation or preliminary thought without definitive conclusion,</w:t>
      </w:r>
      <w:r>
        <w:t xml:space="preserve">”</w:t>
      </w:r>
      <w:r>
        <w:t xml:space="preserve"> </w:t>
      </w:r>
      <w:r>
        <w:t xml:space="preserve">I acknowledged, the potential explanation creating emotional response through powerful feeling despite uncertain status or unconfirmed condition without definitive knowledge.</w:t>
      </w:r>
      <w:r>
        <w:t xml:space="preserve"> </w:t>
      </w:r>
      <w:r>
        <w:t xml:space="preserve">“</w:t>
      </w:r>
      <w:r>
        <w:t xml:space="preserve">The testing requirement with accurate assessment provides necessary verification through appropriate method despite emotional significance or personal importance without compromised objectivity.</w:t>
      </w:r>
      <w:r>
        <w:t xml:space="preserve">”</w:t>
      </w:r>
    </w:p>
    <w:p>
      <w:pPr>
        <w:pStyle w:val="BodyText"/>
      </w:pPr>
      <w:r>
        <w:t xml:space="preserve">My structured statement contained balanced approach beyond the emotional response. The pregnancy possibility with symptom association represented meaningful consideration through significant potential despite limited confirmation or preliminary thought without definitive conclusion. The testing requirement with accurate assessment demonstrated necessary verification through appropriate method despite emotional significance or personal importance without compromised objectivity.</w:t>
      </w:r>
    </w:p>
    <w:p>
      <w:pPr>
        <w:pStyle w:val="BodyText"/>
      </w:pPr>
      <w:r>
        <w:t xml:space="preserve">“</w:t>
      </w:r>
      <w:r>
        <w:t xml:space="preserve">The pharmacy stop with test purchase creates appropriate action through suitable response despite dinner plans or evening arrangement without delayed verification,</w:t>
      </w:r>
      <w:r>
        <w:t xml:space="preserve">”</w:t>
      </w:r>
      <w:r>
        <w:t xml:space="preserve"> </w:t>
      </w:r>
      <w:r>
        <w:t xml:space="preserve">Eli suggested, his structured language containing practical solution beyond the emotional consideration.</w:t>
      </w:r>
      <w:r>
        <w:t xml:space="preserve"> </w:t>
      </w:r>
      <w:r>
        <w:t xml:space="preserve">“</w:t>
      </w:r>
      <w:r>
        <w:t xml:space="preserve">The accurate assessment with proper testing provides necessary information through appropriate method despite emotional significance or personal importance without compromised objectivity.</w:t>
      </w:r>
      <w:r>
        <w:t xml:space="preserve">”</w:t>
      </w:r>
    </w:p>
    <w:p>
      <w:pPr>
        <w:pStyle w:val="BodyText"/>
      </w:pPr>
      <w:r>
        <w:t xml:space="preserve">His structured suggestion contained practical wisdom beyond the emotional response. The pharmacy stop with test purchase represented appropriate action through suitable response despite dinner plans or evening arrangement without delayed verification. The accurate assessment with proper testing demonstrated necessary information through appropriate method despite emotional significance or personal importance without compromised objectivity.</w:t>
      </w:r>
    </w:p>
    <w:p>
      <w:pPr>
        <w:pStyle w:val="BodyText"/>
      </w:pPr>
      <w:r>
        <w:t xml:space="preserve">As we adjusted our plans to include a pharmacy stop before the dinner engagement, the potential development with pregnancy possibility created emotional anticipation through powerful feeling despite unconfirmed status or uncertain condition without definitive knowledge. The testing requirement with accurate assessment provided necessary focus through appropriate priority despite emotional significance or personal importance without compromised objectivity.</w:t>
      </w:r>
    </w:p>
    <w:p>
      <w:pPr>
        <w:pStyle w:val="BodyText"/>
      </w:pPr>
      <w:r>
        <w:t xml:space="preserve">“</w:t>
      </w:r>
      <w:r>
        <w:t xml:space="preserve">The family dinner with potential news creates interesting timing through significant coincidence despite unplanned occurrence or unexpected development without intentional arrangement,</w:t>
      </w:r>
      <w:r>
        <w:t xml:space="preserve">”</w:t>
      </w:r>
      <w:r>
        <w:t xml:space="preserve"> </w:t>
      </w:r>
      <w:r>
        <w:t xml:space="preserve">I observed as we drove to the pharmacy, the potential timing creating thoughtful consideration through meaningful reflection despite uncertain status or unconfirmed condition without definitive knowledge.</w:t>
      </w:r>
      <w:r>
        <w:t xml:space="preserve"> </w:t>
      </w:r>
      <w:r>
        <w:t xml:space="preserve">“</w:t>
      </w:r>
      <w:r>
        <w:t xml:space="preserve">The celebration occasion with possible announcement provides memorable circumstance through significant event despite unplanned timing or unexpected occurrence without intentional arrangement.</w:t>
      </w:r>
      <w:r>
        <w:t xml:space="preserve">”</w:t>
      </w:r>
    </w:p>
    <w:p>
      <w:pPr>
        <w:pStyle w:val="BodyText"/>
      </w:pPr>
      <w:r>
        <w:t xml:space="preserve">My structured statement contained emotional consideration beyond the simple observation. The family dinner with potential news represented interesting timing through significant coincidence despite unplanned occurrence or unexpected development without intentional arrangement. The celebration occasion with possible announcement demonstrated memorable circumstance through significant event despite unplanned timing or unexpected occurrence without intentional arrangement.</w:t>
      </w:r>
    </w:p>
    <w:p>
      <w:pPr>
        <w:pStyle w:val="BodyText"/>
      </w:pPr>
      <w:r>
        <w:t xml:space="preserve">“</w:t>
      </w:r>
      <w:r>
        <w:t xml:space="preserve">The testing completion with accurate result creates necessary information through appropriate knowledge despite emotional significance or personal importance without compromised objectivity,</w:t>
      </w:r>
      <w:r>
        <w:t xml:space="preserve">”</w:t>
      </w:r>
      <w:r>
        <w:t xml:space="preserve"> </w:t>
      </w:r>
      <w:r>
        <w:t xml:space="preserve">Eli replied, his structured language containing practical wisdom beyond the emotional consideration.</w:t>
      </w:r>
      <w:r>
        <w:t xml:space="preserve"> </w:t>
      </w:r>
      <w:r>
        <w:t xml:space="preserve">“</w:t>
      </w:r>
      <w:r>
        <w:t xml:space="preserve">The dinner attendance with composed presence provides appropriate approach through suitable behavior despite potential news or significant development without premature disclosure.</w:t>
      </w:r>
      <w:r>
        <w:t xml:space="preserve">”</w:t>
      </w:r>
    </w:p>
    <w:p>
      <w:pPr>
        <w:pStyle w:val="BodyText"/>
      </w:pPr>
      <w:r>
        <w:t xml:space="preserve">His structured statement contained balanced perspective beyond the emotional anticipation. The testing completion with accurate result represented necessary information through appropriate knowledge despite emotional significance or personal importance without compromised objectivity. The dinner attendance with composed presence demonstrated appropriate approach through suitable behavior despite potential news or significant development without premature disclosure.</w:t>
      </w:r>
    </w:p>
    <w:p>
      <w:pPr>
        <w:pStyle w:val="BodyText"/>
      </w:pPr>
      <w:r>
        <w:t xml:space="preserve">As we completed our pharmacy purchase and continued to the Bennett residence, the potential development with pregnancy possibility created emotional anticipation through powerful feeling despite unconfirmed status or uncertain condition without definitive knowledge. The evening plans with family dinner provided immediate focus through appropriate attention despite emotional significance or personal importance without compromised presence.</w:t>
      </w:r>
    </w:p>
    <w:p>
      <w:pPr>
        <w:pStyle w:val="BodyText"/>
      </w:pPr>
      <w:r>
        <w:t xml:space="preserve">The Bennett residence with elegant architecture created impressive setting through beautiful environment despite residential purpose or private function without ostentatious display. The family home with personal touches demonstrated welcoming atmosphere through comfortable feeling despite formal appearance or sophisticated design without cold impression.</w:t>
      </w:r>
    </w:p>
    <w:p>
      <w:pPr>
        <w:pStyle w:val="BodyText"/>
      </w:pPr>
      <w:r>
        <w:t xml:space="preserve">“</w:t>
      </w:r>
      <w:r>
        <w:t xml:space="preserve">Welcome to our home,</w:t>
      </w:r>
      <w:r>
        <w:t xml:space="preserve">”</w:t>
      </w:r>
      <w:r>
        <w:t xml:space="preserve"> </w:t>
      </w:r>
      <w:r>
        <w:t xml:space="preserve">Elizabeth Bennett greeted us at the door, her warm manner creating immediate comfort through genuine welcome despite formal setting or elegant environment without artificial politeness.</w:t>
      </w:r>
      <w:r>
        <w:t xml:space="preserve"> </w:t>
      </w:r>
      <w:r>
        <w:t xml:space="preserve">“</w:t>
      </w:r>
      <w:r>
        <w:t xml:space="preserve">We’re so pleased you could join us this evening.</w:t>
      </w:r>
      <w:r>
        <w:t xml:space="preserve">”</w:t>
      </w:r>
    </w:p>
    <w:p>
      <w:pPr>
        <w:pStyle w:val="BodyText"/>
      </w:pPr>
      <w:r>
        <w:t xml:space="preserve">Her gracious welcome created comfortable feeling through pleasant atmosphere despite limited acquaintance or brief relationship without established familiarity. The genuine warmth with sincere manner demonstrated natural kindness through authentic behavior despite formal occasion or special circumstance without artificial presentation.</w:t>
      </w:r>
    </w:p>
    <w:p>
      <w:pPr>
        <w:pStyle w:val="BodyText"/>
      </w:pPr>
      <w:r>
        <w:t xml:space="preserve">As we entered the home, the elegant interior with tasteful decoration created beautiful environment through aesthetic design despite residential purpose or private function without excessive display. The comfortable atmosphere with welcoming feeling demonstrated pleasant setting through appropriate environment despite celebration occasion or special circumstance without formal rigidity.</w:t>
      </w:r>
    </w:p>
    <w:p>
      <w:pPr>
        <w:pStyle w:val="BodyText"/>
      </w:pPr>
      <w:r>
        <w:t xml:space="preserve">“</w:t>
      </w:r>
      <w:r>
        <w:t xml:space="preserve">The implementation success with protocol validation deserves appropriate recognition through suitable celebration despite continued process or ongoing expansion without completed development,</w:t>
      </w:r>
      <w:r>
        <w:t xml:space="preserve">”</w:t>
      </w:r>
      <w:r>
        <w:t xml:space="preserve"> </w:t>
      </w:r>
      <w:r>
        <w:t xml:space="preserve">William Bennett stated as he joined us in the foyer, his structured language containing genuine warmth beneath the technical precision.</w:t>
      </w:r>
      <w:r>
        <w:t xml:space="preserve"> </w:t>
      </w:r>
      <w:r>
        <w:t xml:space="preserve">“</w:t>
      </w:r>
      <w:r>
        <w:t xml:space="preserve">The family dinner with special guests creates meaningful occasion through significant gathering despite professional relationship or work connection without separated domains.</w:t>
      </w:r>
      <w:r>
        <w:t xml:space="preserve">”</w:t>
      </w:r>
    </w:p>
    <w:p>
      <w:pPr>
        <w:pStyle w:val="BodyText"/>
      </w:pPr>
      <w:r>
        <w:t xml:space="preserve">His structured statement contained personal warmth beyond the professional acknowledgment. The implementation success with protocol validation represented meaningful achievement through significant development despite continued process or ongoing expansion without completed application. The family dinner with special guests demonstrated integrated approach through balanced experience despite professional relationship or work connection without separated domains.</w:t>
      </w:r>
    </w:p>
    <w:p>
      <w:pPr>
        <w:pStyle w:val="BodyText"/>
      </w:pPr>
      <w:r>
        <w:t xml:space="preserve">As we moved to the living room for pre-dinner conversation, the elegant setting with comfortable atmosphere created pleasant environment through appropriate surroundings despite formal occasion or special circumstance without rigid atmosphere. The family home with personal touches demonstrated welcoming feeling through genuine atmosphere despite celebration occasion or special event without artificial presentation.</w:t>
      </w:r>
    </w:p>
    <w:p>
      <w:pPr>
        <w:pStyle w:val="BodyText"/>
      </w:pPr>
      <w:r>
        <w:t xml:space="preserve">“</w:t>
      </w:r>
      <w:r>
        <w:t xml:space="preserve">Sophie, I understand you’re a music therapist by training,</w:t>
      </w:r>
      <w:r>
        <w:t xml:space="preserve">”</w:t>
      </w:r>
      <w:r>
        <w:t xml:space="preserve"> </w:t>
      </w:r>
      <w:r>
        <w:t xml:space="preserve">Elizabeth noted as she offered us drinks with gracious hospitality beyond the simple service.</w:t>
      </w:r>
      <w:r>
        <w:t xml:space="preserve"> </w:t>
      </w:r>
      <w:r>
        <w:t xml:space="preserve">“</w:t>
      </w:r>
      <w:r>
        <w:t xml:space="preserve">I’d love to hear more about how you developed the musical elements of your protocol.</w:t>
      </w:r>
      <w:r>
        <w:t xml:space="preserve">”</w:t>
      </w:r>
    </w:p>
    <w:p>
      <w:pPr>
        <w:pStyle w:val="BodyText"/>
      </w:pPr>
      <w:r>
        <w:t xml:space="preserve">Her genuine interest created comfortable conversation through pleasant interaction despite limited acquaintance or brief relationship without established familiarity. The personal inquiry with specific focus demonstrated authentic interest through genuine curiosity despite professional topic or work-related subject without formal discussion.</w:t>
      </w:r>
    </w:p>
    <w:p>
      <w:pPr>
        <w:pStyle w:val="BodyText"/>
      </w:pPr>
      <w:r>
        <w:t xml:space="preserve">“</w:t>
      </w:r>
      <w:r>
        <w:t xml:space="preserve">The music therapy with clinical application creates effective intervention through appropriate methodology despite innovative approach or novel technique without unproven method,</w:t>
      </w:r>
      <w:r>
        <w:t xml:space="preserve">”</w:t>
      </w:r>
      <w:r>
        <w:t xml:space="preserve"> </w:t>
      </w:r>
      <w:r>
        <w:t xml:space="preserve">I explained, finding myself naturally adopting the structured language pattern that characterized both Bennett men despite different background or separate training without genetic connection.</w:t>
      </w:r>
      <w:r>
        <w:t xml:space="preserve"> </w:t>
      </w:r>
      <w:r>
        <w:t xml:space="preserve">“</w:t>
      </w:r>
      <w:r>
        <w:t xml:space="preserve">The parasympathetic activation with vagal response provides physiological mechanism through natural process despite non-pharmaceutical approach or alternative method without chemical intervention.</w:t>
      </w:r>
      <w:r>
        <w:t xml:space="preserve">”</w:t>
      </w:r>
    </w:p>
    <w:p>
      <w:pPr>
        <w:pStyle w:val="BodyText"/>
      </w:pPr>
      <w:r>
        <w:t xml:space="preserve">My structured explanation contained accessible information beyond the technical description. The music therapy with clinical application represented effective intervention through appropriate methodology despite innovative approach or novel technique without unproven method. The parasympathetic activation with vagal response demonstrated physiological mechanism through natural process despite non-pharmaceutical approach or alternative method without chemical intervention.</w:t>
      </w:r>
    </w:p>
    <w:p>
      <w:pPr>
        <w:pStyle w:val="BodyText"/>
      </w:pPr>
      <w:r>
        <w:t xml:space="preserve">“</w:t>
      </w:r>
      <w:r>
        <w:t xml:space="preserve">The protocol development with collaborative approach creates comprehensive methodology through integrated perspective despite different backgrounds or separate training without disconnected elements,</w:t>
      </w:r>
      <w:r>
        <w:t xml:space="preserve">”</w:t>
      </w:r>
      <w:r>
        <w:t xml:space="preserve"> </w:t>
      </w:r>
      <w:r>
        <w:t xml:space="preserve">Eli added, his structured language creating visible connection through linguistic resemblance despite different setting or altered context without professional environment.</w:t>
      </w:r>
      <w:r>
        <w:t xml:space="preserve"> </w:t>
      </w:r>
      <w:r>
        <w:t xml:space="preserve">“</w:t>
      </w:r>
      <w:r>
        <w:t xml:space="preserve">The combined expertise with complementary knowledge provides optimal approach through balanced methodology despite specialized fields or distinct areas without isolated contribution.</w:t>
      </w:r>
      <w:r>
        <w:t xml:space="preserve">”</w:t>
      </w:r>
    </w:p>
    <w:p>
      <w:pPr>
        <w:pStyle w:val="BodyText"/>
      </w:pPr>
      <w:r>
        <w:t xml:space="preserve">His structured statement contained meaningful acknowledgment beyond the simple explanation. The protocol development with collaborative approach represented comprehensive methodology through integrated perspective despite different backgrounds or separate training without disconnected elements. The combined expertise with complementary knowledge demonstrated optimal approach through balanced methodology despite specialized fields or distinct areas without isolated contribution.</w:t>
      </w:r>
    </w:p>
    <w:p>
      <w:pPr>
        <w:pStyle w:val="BodyText"/>
      </w:pPr>
      <w:r>
        <w:t xml:space="preserve">As our conversation continued through dinner preparation and into the meal itself, the family interaction with comfortable atmosphere created pleasant experience through enjoyable environment despite celebration occasion or special circumstance without formal rigidity. The genuine connection with natural interaction demonstrated authentic relationship through real engagement despite professional achievement or work accomplishment without exclusive focus.</w:t>
      </w:r>
    </w:p>
    <w:p>
      <w:pPr>
        <w:pStyle w:val="BodyText"/>
      </w:pPr>
      <w:r>
        <w:t xml:space="preserve">Throughout the evening, the potential development with pregnancy possibility remained in my thoughts, creating emotional anticipation through powerful feeling despite unconfirmed status or uncertain condition without definitive knowledge. The testing requirement with accurate assessment provided necessary patience through appropriate restraint despite emotional significance or personal importance without compromised objectivity.</w:t>
      </w:r>
    </w:p>
    <w:p>
      <w:pPr>
        <w:pStyle w:val="BodyText"/>
      </w:pPr>
      <w:r>
        <w:t xml:space="preserve">“</w:t>
      </w:r>
      <w:r>
        <w:t xml:space="preserve">The protocol expansion with multiple departments creates significant achievement through important development despite continued process or ongoing expansion without completed application,</w:t>
      </w:r>
      <w:r>
        <w:t xml:space="preserve">”</w:t>
      </w:r>
      <w:r>
        <w:t xml:space="preserve"> </w:t>
      </w:r>
      <w:r>
        <w:t xml:space="preserve">William observed as we enjoyed the main course, his structured language containing genuine pride beyond the professional assessment.</w:t>
      </w:r>
      <w:r>
        <w:t xml:space="preserve"> </w:t>
      </w:r>
      <w:r>
        <w:t xml:space="preserve">“</w:t>
      </w:r>
      <w:r>
        <w:t xml:space="preserve">The innovative approach with proven effectiveness demonstrates valuable contribution through meaningful advancement despite traditional methods or conventional approaches without excluded alternatives.</w:t>
      </w:r>
      <w:r>
        <w:t xml:space="preserve">”</w:t>
      </w:r>
    </w:p>
    <w:p>
      <w:pPr>
        <w:pStyle w:val="BodyText"/>
      </w:pPr>
      <w:r>
        <w:t xml:space="preserve">His structured statement contained important validation beyond the professional observation. The protocol expansion with multiple departments represented significant achievement through important development despite continued process or ongoing expansion without completed application. The innovative approach with proven effectiveness demonstrated valuable contribution through meaningful advancement despite traditional methods or conventional approaches without excluded alternatives.</w:t>
      </w:r>
    </w:p>
    <w:p>
      <w:pPr>
        <w:pStyle w:val="BodyText"/>
      </w:pPr>
      <w:r>
        <w:t xml:space="preserve">“</w:t>
      </w:r>
      <w:r>
        <w:t xml:space="preserve">The patient experience with improved outcomes creates meaningful impact through significant benefit despite clinical effectiveness or medical success without exclusive focus,</w:t>
      </w:r>
      <w:r>
        <w:t xml:space="preserve">”</w:t>
      </w:r>
      <w:r>
        <w:t xml:space="preserve"> </w:t>
      </w:r>
      <w:r>
        <w:t xml:space="preserve">Elizabeth added, her natural warmth creating balanced perspective through comprehensive view despite medical discussion or clinical topic without technical exclusivity.</w:t>
      </w:r>
      <w:r>
        <w:t xml:space="preserve"> </w:t>
      </w:r>
      <w:r>
        <w:t xml:space="preserve">“</w:t>
      </w:r>
      <w:r>
        <w:t xml:space="preserve">The non-traumatic approach with comfortable process provides important advantage through significant improvement despite equivalent result or similar outcome without clinical difference.</w:t>
      </w:r>
      <w:r>
        <w:t xml:space="preserve">”</w:t>
      </w:r>
    </w:p>
    <w:p>
      <w:pPr>
        <w:pStyle w:val="BodyText"/>
      </w:pPr>
      <w:r>
        <w:t xml:space="preserve">Her insightful observation created valuable contribution through meaningful perspective despite non-medical background or different profession without compromised understanding. The patient experience with improved outcomes represented meaningful impact through significant benefit despite clinical effectiveness or medical success without exclusive focus. The non-traumatic approach with comfortable process demonstrated important advantage through significant improvement despite equivalent result or similar outcome without clinical difference.</w:t>
      </w:r>
    </w:p>
    <w:p>
      <w:pPr>
        <w:pStyle w:val="BodyText"/>
      </w:pPr>
      <w:r>
        <w:t xml:space="preserve">“</w:t>
      </w:r>
      <w:r>
        <w:t xml:space="preserve">The future applications with expanded implementation creates exciting potential through promising opportunity despite completed departments or finished phases without limited scope,</w:t>
      </w:r>
      <w:r>
        <w:t xml:space="preserve">”</w:t>
      </w:r>
      <w:r>
        <w:t xml:space="preserve"> </w:t>
      </w:r>
      <w:r>
        <w:t xml:space="preserve">I noted, considering the continued development beyond our current implementation.</w:t>
      </w:r>
      <w:r>
        <w:t xml:space="preserve"> </w:t>
      </w:r>
      <w:r>
        <w:t xml:space="preserve">“</w:t>
      </w:r>
      <w:r>
        <w:t xml:space="preserve">The protocol adaptation with different conditions provides interesting possibility through intriguing potential despite current applications or present uses without restricted function.</w:t>
      </w:r>
      <w:r>
        <w:t xml:space="preserve">”</w:t>
      </w:r>
    </w:p>
    <w:p>
      <w:pPr>
        <w:pStyle w:val="BodyText"/>
      </w:pPr>
      <w:r>
        <w:t xml:space="preserve">My structured statement contained forward-looking perspective beyond the immediate accomplishment. The future applications with expanded implementation represented exciting potential through promising opportunity despite completed departments or finished phases without limited scope. The protocol adaptation with different conditions demonstrated interesting possibility through intriguing potential despite current applications or present uses without restricted function.</w:t>
      </w:r>
    </w:p>
    <w:p>
      <w:pPr>
        <w:pStyle w:val="BodyText"/>
      </w:pPr>
      <w:r>
        <w:t xml:space="preserve">“</w:t>
      </w:r>
      <w:r>
        <w:t xml:space="preserve">The research publication with documented results creates necessary dissemination through appropriate sharing despite hospital implementation or local application without limited distribution,</w:t>
      </w:r>
      <w:r>
        <w:t xml:space="preserve">”</w:t>
      </w:r>
      <w:r>
        <w:t xml:space="preserve"> </w:t>
      </w:r>
      <w:r>
        <w:t xml:space="preserve">Eli added, referencing another important aspect of our ongoing work beyond the implementation itself.</w:t>
      </w:r>
      <w:r>
        <w:t xml:space="preserve"> </w:t>
      </w:r>
      <w:r>
        <w:t xml:space="preserve">“</w:t>
      </w:r>
      <w:r>
        <w:t xml:space="preserve">The scientific validation with peer review provides essential confirmation through proper verification despite successful application or effective implementation without sufficient documentation.</w:t>
      </w:r>
      <w:r>
        <w:t xml:space="preserve">”</w:t>
      </w:r>
    </w:p>
    <w:p>
      <w:pPr>
        <w:pStyle w:val="BodyText"/>
      </w:pPr>
      <w:r>
        <w:t xml:space="preserve">His structured statement contained important perspective beyond the immediate focus. The research publication with documented results represented necessary dissemination through appropriate sharing despite hospital implementation or local application without limited distribution. The scientific validation with peer review demonstrated essential confirmation through proper verification despite successful application or effective implementation without sufficient documentation.</w:t>
      </w:r>
    </w:p>
    <w:p>
      <w:pPr>
        <w:pStyle w:val="BodyText"/>
      </w:pPr>
      <w:r>
        <w:t xml:space="preserve">As the evening progressed through dessert and coffee, the family interaction with comfortable atmosphere continued its pleasant experience through enjoyable environment despite celebration occasion or special circumstance without formal rigidity. The genuine connection with natural interaction demonstrated authentic relationship through real engagement despite professional achievement or work accomplishment without exclusive focus.</w:t>
      </w:r>
    </w:p>
    <w:p>
      <w:pPr>
        <w:pStyle w:val="BodyText"/>
      </w:pPr>
      <w:r>
        <w:t xml:space="preserve">“</w:t>
      </w:r>
      <w:r>
        <w:t xml:space="preserve">The evening conclusion with appropriate timing creates natural ending through suitable completion despite pleasant experience or enjoyable interaction without extended duration,</w:t>
      </w:r>
      <w:r>
        <w:t xml:space="preserve">”</w:t>
      </w:r>
      <w:r>
        <w:t xml:space="preserve"> </w:t>
      </w:r>
      <w:r>
        <w:t xml:space="preserve">William eventually noted, his structured language containing genuine appreciation beyond the simple observation.</w:t>
      </w:r>
      <w:r>
        <w:t xml:space="preserve"> </w:t>
      </w:r>
      <w:r>
        <w:t xml:space="preserve">“</w:t>
      </w:r>
      <w:r>
        <w:t xml:space="preserve">The implementation celebration with family gathering provides meaningful recognition through appropriate acknowledgment despite professional achievement or work accomplishment without separated domains.</w:t>
      </w:r>
      <w:r>
        <w:t xml:space="preserve">”</w:t>
      </w:r>
    </w:p>
    <w:p>
      <w:pPr>
        <w:pStyle w:val="BodyText"/>
      </w:pPr>
      <w:r>
        <w:t xml:space="preserve">His structured statement contained personal warmth beyond the professional acknowledgment. The evening conclusion with appropriate timing represented natural ending through suitable completion despite pleasant experience or enjoyable interaction without extended duration. The implementation celebration with family gathering demonstrated meaningful recognition through appropriate acknowledgment despite professional achievement or work accomplishment without separated domains.</w:t>
      </w:r>
    </w:p>
    <w:p>
      <w:pPr>
        <w:pStyle w:val="BodyText"/>
      </w:pPr>
      <w:r>
        <w:t xml:space="preserve">As we prepared to leave with grateful appreciation through sincere thanks, the family evening with comfortable interaction created pleasant memory through enjoyable experience despite professional relationship or work connection without separated domains. The genuine connection with natural interaction demonstrated authentic relationship through real engagement despite different backgrounds or separate histories without artificial connection.</w:t>
      </w:r>
    </w:p>
    <w:p>
      <w:pPr>
        <w:pStyle w:val="BodyText"/>
      </w:pPr>
      <w:r>
        <w:t xml:space="preserve">“</w:t>
      </w:r>
      <w:r>
        <w:t xml:space="preserve">The evening experience with family interaction creates meaningful development through significant occasion despite professional relationship or work connection without separated domains,</w:t>
      </w:r>
      <w:r>
        <w:t xml:space="preserve">”</w:t>
      </w:r>
      <w:r>
        <w:t xml:space="preserve"> </w:t>
      </w:r>
      <w:r>
        <w:t xml:space="preserve">Eli observed as we drove home together, his structured language containing genuine appreciation beyond the simple assessment.</w:t>
      </w:r>
      <w:r>
        <w:t xml:space="preserve"> </w:t>
      </w:r>
      <w:r>
        <w:t xml:space="preserve">“</w:t>
      </w:r>
      <w:r>
        <w:t xml:space="preserve">The parental connection with integrated approach demonstrates evolved relationship through developed interaction despite previous compartmentalization or prior separation without continued division.</w:t>
      </w:r>
      <w:r>
        <w:t xml:space="preserve">”</w:t>
      </w:r>
    </w:p>
    <w:p>
      <w:pPr>
        <w:pStyle w:val="BodyText"/>
      </w:pPr>
      <w:r>
        <w:t xml:space="preserve">His structured statement contained personal growth beyond the simple observation. The evening experience with family interaction represented meaningful development through significant occasion despite professional relationship or work connection without separated domains. The parental connection with integrated approach demonstrated evolved relationship through developed interaction despite previous compartmentalization or prior separation without continued division.</w:t>
      </w:r>
    </w:p>
    <w:p>
      <w:pPr>
        <w:pStyle w:val="BodyText"/>
      </w:pPr>
      <w:r>
        <w:t xml:space="preserve">“</w:t>
      </w:r>
      <w:r>
        <w:t xml:space="preserve">The Bennett family with genuine warmth creates pleasant surprise through unexpected quality despite formal appearance or sophisticated impression without emotional connection,</w:t>
      </w:r>
      <w:r>
        <w:t xml:space="preserve">”</w:t>
      </w:r>
      <w:r>
        <w:t xml:space="preserve"> </w:t>
      </w:r>
      <w:r>
        <w:t xml:space="preserve">I replied, the family evening creating positive impression through enjoyable experience despite limited acquaintance or brief relationship without established familiarity.</w:t>
      </w:r>
      <w:r>
        <w:t xml:space="preserve"> </w:t>
      </w:r>
      <w:r>
        <w:t xml:space="preserve">“</w:t>
      </w:r>
      <w:r>
        <w:t xml:space="preserve">The comfortable interaction with natural engagement demonstrates authentic relationship through real connection despite professional foundation or work-based introduction without artificial association.</w:t>
      </w:r>
      <w:r>
        <w:t xml:space="preserve">”</w:t>
      </w:r>
    </w:p>
    <w:p>
      <w:pPr>
        <w:pStyle w:val="BodyText"/>
      </w:pPr>
      <w:r>
        <w:t xml:space="preserve">My structured statement contained genuine appreciation beyond the simple observation. The Bennett family with genuine warmth represented pleasant surprise through unexpected quality despite formal appearance or sophisticated impression without emotional connection. The comfortable interaction with natural engagement demonstrated authentic relationship through real connection despite professional foundation or work-based introduction without artificial association.</w:t>
      </w:r>
    </w:p>
    <w:p>
      <w:pPr>
        <w:pStyle w:val="BodyText"/>
      </w:pPr>
      <w:r>
        <w:t xml:space="preserve">As we arrived home with evening conclusion through appropriate ending, the potential development with pregnancy possibility returned to immediate focus through primary attention despite pleasant evening or enjoyable experience without diminished significance. The testing requirement with accurate assessment provided necessary action through appropriate priority despite late hour or evening time without delayed verification.</w:t>
      </w:r>
    </w:p>
    <w:p>
      <w:pPr>
        <w:pStyle w:val="BodyText"/>
      </w:pPr>
      <w:r>
        <w:t xml:space="preserve">“</w:t>
      </w:r>
      <w:r>
        <w:t xml:space="preserve">The testing completion with accurate result creates necessary information through appropriate knowledge despite emotional significance or personal importance without compromised objectivity,</w:t>
      </w:r>
      <w:r>
        <w:t xml:space="preserve">”</w:t>
      </w:r>
      <w:r>
        <w:t xml:space="preserve"> </w:t>
      </w:r>
      <w:r>
        <w:t xml:space="preserve">Eli noted as we entered our apartment, his structured language containing balanced approach beyond the emotional anticipation.</w:t>
      </w:r>
      <w:r>
        <w:t xml:space="preserve"> </w:t>
      </w:r>
      <w:r>
        <w:t xml:space="preserve">“</w:t>
      </w:r>
      <w:r>
        <w:t xml:space="preserve">The accurate assessment with proper method provides definitive answer through reliable determination despite emotional significance or personal importance without compromised validity.</w:t>
      </w:r>
      <w:r>
        <w:t xml:space="preserve">”</w:t>
      </w:r>
    </w:p>
    <w:p>
      <w:pPr>
        <w:pStyle w:val="BodyText"/>
      </w:pPr>
      <w:r>
        <w:t xml:space="preserve">His structured statement contained practical wisdom beyond the emotional consideration. The testing completion with accurate result represented necessary information through appropriate knowledge despite emotional significance or personal importance without compromised objectivity. The accurate assessment with proper method demonstrated definitive answer through reliable determination despite emotional significance or personal importance without compromised validity.</w:t>
      </w:r>
    </w:p>
    <w:p>
      <w:pPr>
        <w:pStyle w:val="BodyText"/>
      </w:pPr>
      <w:r>
        <w:t xml:space="preserve">As I prepared the test with careful attention through proper procedure, the potential development with pregnancy possibility created emotional anticipation through powerful feeling despite uncertain status or unconfirmed condition without definitive knowledge. The testing process with accurate method provided necessary verification through appropriate assessment despite emotional significance or personal importance without compromised objectivity.</w:t>
      </w:r>
    </w:p>
    <w:p>
      <w:pPr>
        <w:pStyle w:val="BodyText"/>
      </w:pPr>
      <w:r>
        <w:t xml:space="preserve">“</w:t>
      </w:r>
      <w:r>
        <w:t xml:space="preserve">The waiting period with required duration creates necessary patience through appropriate restraint despite emotional significance or personal importance without compromised procedure,</w:t>
      </w:r>
      <w:r>
        <w:t xml:space="preserve">”</w:t>
      </w:r>
      <w:r>
        <w:t xml:space="preserve"> </w:t>
      </w:r>
      <w:r>
        <w:t xml:space="preserve">I noted as we set the timer with precise measurement through accurate timing.</w:t>
      </w:r>
      <w:r>
        <w:t xml:space="preserve"> </w:t>
      </w:r>
      <w:r>
        <w:t xml:space="preserve">“</w:t>
      </w:r>
      <w:r>
        <w:t xml:space="preserve">The accurate result with proper assessment provides definitive answer through reliable determination despite emotional significance or personal importance without compromised validity.</w:t>
      </w:r>
      <w:r>
        <w:t xml:space="preserve">”</w:t>
      </w:r>
    </w:p>
    <w:p>
      <w:pPr>
        <w:pStyle w:val="BodyText"/>
      </w:pPr>
      <w:r>
        <w:t xml:space="preserve">My structured statement contained balanced approach beyond the emotional anticipation. The waiting period with required duration represented necessary patience through appropriate restraint despite emotional significance or personal importance without compromised procedure. The accurate result with proper assessment demonstrated definitive answer through reliable determination despite emotional significance or personal importance without compromised validity.</w:t>
      </w:r>
    </w:p>
    <w:p>
      <w:pPr>
        <w:pStyle w:val="BodyText"/>
      </w:pPr>
      <w:r>
        <w:t xml:space="preserve">As the timer counted down with measured progression through consistent pace, the emotional anticipation with powerful feeling created intense experience through significant moment despite simple procedure or basic process without diminished importance. The potential outcome with life-changing possibility demonstrated meaningful development through significant event despite ordinary method or common procedure without reduced significance.</w:t>
      </w:r>
    </w:p>
    <w:p>
      <w:pPr>
        <w:pStyle w:val="BodyText"/>
      </w:pPr>
      <w:r>
        <w:t xml:space="preserve">When the timer completed its countdown with finished duration through completed time, the result verification with visual confirmation created definitive knowledge through certain information despite emotional significance or personal importance without compromised objectivity. The positive indication with clear display demonstrated confirmed pregnancy through accurate assessment despite simple method or basic procedure without diminished validity.</w:t>
      </w:r>
    </w:p>
    <w:p>
      <w:pPr>
        <w:pStyle w:val="BodyText"/>
      </w:pPr>
      <w:r>
        <w:t xml:space="preserve">“</w:t>
      </w:r>
      <w:r>
        <w:t xml:space="preserve">The positive result with confirmed pregnancy creates life-changing development through significant event despite simple test or basic procedure without diminished importance,</w:t>
      </w:r>
      <w:r>
        <w:t xml:space="preserve">”</w:t>
      </w:r>
      <w:r>
        <w:t xml:space="preserve"> </w:t>
      </w:r>
      <w:r>
        <w:t xml:space="preserve">I observed, my structured language containing powerful emotion beneath the technical precision.</w:t>
      </w:r>
      <w:r>
        <w:t xml:space="preserve"> </w:t>
      </w:r>
      <w:r>
        <w:t xml:space="preserve">“</w:t>
      </w:r>
      <w:r>
        <w:t xml:space="preserve">The family beginning with new life demonstrates meaningful development through significant event despite ordinary process or common occurrence without reduced significance.</w:t>
      </w:r>
      <w:r>
        <w:t xml:space="preserve">”</w:t>
      </w:r>
    </w:p>
    <w:p>
      <w:pPr>
        <w:pStyle w:val="BodyText"/>
      </w:pPr>
      <w:r>
        <w:t xml:space="preserve">My structured statement contained overwhelming joy beyond the simple observation. The positive result with confirmed pregnancy represented life-changing development through significant event despite simple test or basic procedure without diminished importance. The family beginning with new life demonstrated meaningful development through significant event despite ordinary process or common occurrence without reduced significance.</w:t>
      </w:r>
    </w:p>
    <w:p>
      <w:pPr>
        <w:pStyle w:val="BodyText"/>
      </w:pPr>
      <w:r>
        <w:t xml:space="preserve">“</w:t>
      </w:r>
      <w:r>
        <w:t xml:space="preserve">The positive result with confirmed pregnancy creates wonderful development through amazing event despite anticipated possibility or expected potential without diminished joy,</w:t>
      </w:r>
      <w:r>
        <w:t xml:space="preserve">”</w:t>
      </w:r>
      <w:r>
        <w:t xml:space="preserve"> </w:t>
      </w:r>
      <w:r>
        <w:t xml:space="preserve">Eli responded, his structured language containing powerful emotion beneath the technical precision.</w:t>
      </w:r>
      <w:r>
        <w:t xml:space="preserve"> </w:t>
      </w:r>
      <w:r>
        <w:t xml:space="preserve">“</w:t>
      </w:r>
      <w:r>
        <w:t xml:space="preserve">The family beginning with new life demonstrates meaningful milestone through significant development despite ordinary process or common occurrence without reduced importance.</w:t>
      </w:r>
      <w:r>
        <w:t xml:space="preserve">”</w:t>
      </w:r>
    </w:p>
    <w:p>
      <w:pPr>
        <w:pStyle w:val="BodyText"/>
      </w:pPr>
      <w:r>
        <w:t xml:space="preserve">His structured statement contained overwhelming joy beyond the simple observation. The positive result with confirmed pregnancy represented wonderful development through amazing event despite anticipated possibility or expected potential without diminished joy. The family beginning with new life demonstrated meaningful milestone through significant development despite ordinary process or common occurrence without reduced importance.</w:t>
      </w:r>
    </w:p>
    <w:p>
      <w:pPr>
        <w:pStyle w:val="BodyText"/>
      </w:pPr>
      <w:r>
        <w:t xml:space="preserve">As we embraced with emotional connection through powerful feeling, the confirmed pregnancy with positive result created life-changing moment through significant development despite simple test or basic procedure without diminished importance. The family beginning with new life demonstrated meaningful milestone through significant event despite ordinary process or common occurrence without reduced significance.</w:t>
      </w:r>
    </w:p>
    <w:p>
      <w:pPr>
        <w:pStyle w:val="BodyText"/>
      </w:pPr>
      <w:r>
        <w:t xml:space="preserve">“</w:t>
      </w:r>
      <w:r>
        <w:t xml:space="preserve">The implementation day with protocol success creates significant achievement through important development despite professional context or work setting without primary focus,</w:t>
      </w:r>
      <w:r>
        <w:t xml:space="preserve">”</w:t>
      </w:r>
      <w:r>
        <w:t xml:space="preserve"> </w:t>
      </w:r>
      <w:r>
        <w:t xml:space="preserve">I observed, the day’s events creating interesting perspective through meaningful reflection despite overwhelming news or significant development without diminished appreciation.</w:t>
      </w:r>
      <w:r>
        <w:t xml:space="preserve"> </w:t>
      </w:r>
      <w:r>
        <w:t xml:space="preserve">“</w:t>
      </w:r>
      <w:r>
        <w:t xml:space="preserve">The personal development with confirmed pregnancy demonstrates primary importance through essential significance despite professional achievement or work accomplishment without comparable value.</w:t>
      </w:r>
      <w:r>
        <w:t xml:space="preserve">”</w:t>
      </w:r>
    </w:p>
    <w:p>
      <w:pPr>
        <w:pStyle w:val="BodyText"/>
      </w:pPr>
      <w:r>
        <w:t xml:space="preserve">My structured statement contained meaningful perspective beyond the simple observation. The implementation day with protocol success represented significant achievement through important development despite professional context or work setting without primary focus. The personal development with confirmed pregnancy demonstrated primary importance through essential significance despite professional achievement or work accomplishment without comparable value.</w:t>
      </w:r>
    </w:p>
    <w:p>
      <w:pPr>
        <w:pStyle w:val="BodyText"/>
      </w:pPr>
      <w:r>
        <w:t xml:space="preserve">“</w:t>
      </w:r>
      <w:r>
        <w:t xml:space="preserve">The life priorities with proper order creates appropriate perspective through correct understanding despite professional success or work achievement without comparable importance,</w:t>
      </w:r>
      <w:r>
        <w:t xml:space="preserve">”</w:t>
      </w:r>
      <w:r>
        <w:t xml:space="preserve"> </w:t>
      </w:r>
      <w:r>
        <w:t xml:space="preserve">Eli agreed, his structured language containing meaningful wisdom beneath the technical precision.</w:t>
      </w:r>
      <w:r>
        <w:t xml:space="preserve"> </w:t>
      </w:r>
      <w:r>
        <w:t xml:space="preserve">“</w:t>
      </w:r>
      <w:r>
        <w:t xml:space="preserve">The family development with new life demonstrates primary significance through essential value despite professional accomplishment or work achievement without equivalent importance.</w:t>
      </w:r>
      <w:r>
        <w:t xml:space="preserve">”</w:t>
      </w:r>
    </w:p>
    <w:p>
      <w:pPr>
        <w:pStyle w:val="BodyText"/>
      </w:pPr>
      <w:r>
        <w:t xml:space="preserve">His structured statement contained profound truth beyond the simple observation. The life priorities with proper order represented appropriate perspective through correct understanding despite professional success or work achievement without comparable importance. The family development with new life demonstrated primary significance through essential value despite professional accomplishment or work achievement without equivalent importance.</w:t>
      </w:r>
    </w:p>
    <w:p>
      <w:pPr>
        <w:pStyle w:val="BodyText"/>
      </w:pPr>
      <w:r>
        <w:t xml:space="preserve">As we continued our embrace with emotional connection through powerful feeling, the confirmed pregnancy with positive result maintained its life-changing significance through overwhelming importance despite simple test or basic procedure without diminished meaning. The family beginning with new life demonstrated profound development through essential event despite ordinary process or common occurrence without reduced significance.</w:t>
      </w:r>
    </w:p>
    <w:p>
      <w:pPr>
        <w:pStyle w:val="BodyText"/>
      </w:pPr>
      <w:r>
        <w:t xml:space="preserve">The counterpoint of our relationship continued its beautiful development, our independent melodies creating harmony through natural complementarity rather than either complete division or forced uniformity without appropriate connection. The professional partnership with personal relationship demonstrated integrated approach through balanced experience, creating harmonious interaction through complementary elements rather than either separated domains or merged aspects without distinct identity.</w:t>
      </w:r>
    </w:p>
    <w:p>
      <w:pPr>
        <w:pStyle w:val="BodyText"/>
      </w:pPr>
      <w:r>
        <w:t xml:space="preserve">With today’s dual milestones representing significant developments through important achievements, the music played on with remarkable beauty, each new movement building on the themes established before while introducing variations that created depth and richness to the ongoing composition. The professional success with protocol implementation provided significant achievement through important development, while the personal joy with confirmed pregnancy demonstrated primary significance through essential value despite different domains or separate areas without comparable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7Z</dcterms:created>
  <dcterms:modified xsi:type="dcterms:W3CDTF">2025-04-16T18:50:47Z</dcterms:modified>
</cp:coreProperties>
</file>

<file path=docProps/custom.xml><?xml version="1.0" encoding="utf-8"?>
<Properties xmlns="http://schemas.openxmlformats.org/officeDocument/2006/custom-properties" xmlns:vt="http://schemas.openxmlformats.org/officeDocument/2006/docPropsVTypes"/>
</file>